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81FBB" w14:textId="0A491D50" w:rsidR="002A00C3" w:rsidRPr="002A00C3" w:rsidRDefault="002A00C3" w:rsidP="00C9673A">
      <w:pPr>
        <w:bidi w:val="0"/>
        <w:spacing w:line="360" w:lineRule="auto"/>
        <w:contextualSpacing/>
        <w:jc w:val="center"/>
        <w:rPr>
          <w:rFonts w:ascii="Simplified Arabic" w:hAnsi="Simplified Arabic" w:cs="Simplified Arabic" w:hint="cs"/>
          <w:b/>
          <w:bCs/>
          <w:color w:val="FF0000"/>
          <w:sz w:val="36"/>
          <w:szCs w:val="36"/>
          <w:rtl/>
        </w:rPr>
      </w:pPr>
      <w:r w:rsidRPr="002A00C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نموذج رقم (4)</w:t>
      </w:r>
    </w:p>
    <w:p w14:paraId="43723360" w14:textId="5F053BA5" w:rsidR="002A00C3" w:rsidRPr="002A00C3" w:rsidRDefault="002A00C3" w:rsidP="00C9673A">
      <w:pPr>
        <w:bidi w:val="0"/>
        <w:spacing w:line="360" w:lineRule="auto"/>
        <w:contextualSpacing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A00C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محمد علي كلا</w:t>
      </w:r>
      <w:r w:rsidRPr="002A00C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ي</w:t>
      </w:r>
    </w:p>
    <w:p w14:paraId="2EC09F4E" w14:textId="77777777" w:rsidR="00B4302C" w:rsidRPr="007F6C5B" w:rsidRDefault="00FD1DA2" w:rsidP="00C9673A">
      <w:pPr>
        <w:pStyle w:val="ListParagraph"/>
        <w:numPr>
          <w:ilvl w:val="0"/>
          <w:numId w:val="2"/>
        </w:numPr>
        <w:bidi w:val="0"/>
        <w:spacing w:line="24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7F6C5B">
        <w:rPr>
          <w:rFonts w:asciiTheme="majorBidi" w:hAnsiTheme="majorBidi" w:cstheme="majorBidi"/>
          <w:color w:val="4472C4" w:themeColor="accent5"/>
          <w:sz w:val="28"/>
          <w:szCs w:val="28"/>
        </w:rPr>
        <w:t>Wh</w:t>
      </w:r>
      <w:r w:rsidR="00B4302C" w:rsidRPr="007F6C5B">
        <w:rPr>
          <w:rFonts w:asciiTheme="majorBidi" w:hAnsiTheme="majorBidi" w:cstheme="majorBidi"/>
          <w:color w:val="4472C4" w:themeColor="accent5"/>
          <w:sz w:val="28"/>
          <w:szCs w:val="28"/>
        </w:rPr>
        <w:t>ere did he got the third golden meda</w:t>
      </w:r>
      <w:r w:rsidR="004550F7" w:rsidRPr="007F6C5B">
        <w:rPr>
          <w:rFonts w:asciiTheme="majorBidi" w:hAnsiTheme="majorBidi" w:cstheme="majorBidi" w:hint="cs"/>
          <w:color w:val="4472C4" w:themeColor="accent5"/>
          <w:sz w:val="28"/>
          <w:szCs w:val="28"/>
        </w:rPr>
        <w:t>l</w:t>
      </w:r>
      <w:r w:rsidR="004550F7" w:rsidRPr="007F6C5B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</w:t>
      </w:r>
      <w:r w:rsidR="004550F7" w:rsidRPr="007F6C5B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ن أين حصل على الميدالية</w:t>
      </w:r>
      <w:r w:rsidR="00652122" w:rsidRPr="007F6C5B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الذهبية الثالثة؟</w:t>
      </w:r>
    </w:p>
    <w:p w14:paraId="2EAC51D2" w14:textId="77777777" w:rsidR="0079196C" w:rsidRPr="0079196C" w:rsidRDefault="0079196C" w:rsidP="00C9673A">
      <w:pPr>
        <w:pStyle w:val="ListParagraph"/>
        <w:numPr>
          <w:ilvl w:val="1"/>
          <w:numId w:val="2"/>
        </w:numPr>
        <w:bidi w:val="0"/>
        <w:spacing w:line="24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</w:rPr>
        <w:t>R</w:t>
      </w:r>
      <w:r w:rsidR="00B4302C" w:rsidRPr="0079196C">
        <w:rPr>
          <w:rFonts w:asciiTheme="majorBidi" w:hAnsiTheme="majorBidi" w:cstheme="majorBidi"/>
          <w:sz w:val="28"/>
          <w:szCs w:val="28"/>
        </w:rPr>
        <w:t>ome</w:t>
      </w:r>
      <w:r w:rsidR="00652122" w:rsidRPr="0079196C">
        <w:rPr>
          <w:rFonts w:asciiTheme="majorBidi" w:hAnsiTheme="majorBidi" w:cstheme="majorBidi" w:hint="cs"/>
          <w:sz w:val="28"/>
          <w:szCs w:val="28"/>
        </w:rPr>
        <w:t xml:space="preserve"> </w:t>
      </w:r>
      <w:r w:rsidR="00652122" w:rsidRPr="0079196C">
        <w:rPr>
          <w:rFonts w:ascii="Simplified Arabic" w:hAnsi="Simplified Arabic" w:cs="Simplified Arabic" w:hint="cs"/>
          <w:sz w:val="28"/>
          <w:szCs w:val="28"/>
          <w:rtl/>
        </w:rPr>
        <w:t>روما</w:t>
      </w:r>
    </w:p>
    <w:p w14:paraId="23CBC101" w14:textId="77777777" w:rsidR="00B4302C" w:rsidRPr="00253DDB" w:rsidRDefault="0079196C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253DDB">
        <w:rPr>
          <w:rFonts w:asciiTheme="majorBidi" w:hAnsiTheme="majorBidi" w:cstheme="majorBidi" w:hint="cs"/>
          <w:color w:val="4472C4" w:themeColor="accent5"/>
          <w:sz w:val="28"/>
          <w:szCs w:val="28"/>
        </w:rPr>
        <w:t>When</w:t>
      </w:r>
      <w:r w:rsidR="00B4302C" w:rsidRPr="00253DDB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did he change his name? When did he turn to </w:t>
      </w:r>
      <w:r w:rsidR="00652122" w:rsidRPr="00253DDB">
        <w:rPr>
          <w:rFonts w:asciiTheme="majorBidi" w:hAnsiTheme="majorBidi" w:cstheme="majorBidi"/>
          <w:color w:val="4472C4" w:themeColor="accent5"/>
          <w:sz w:val="28"/>
          <w:szCs w:val="28"/>
        </w:rPr>
        <w:t>Islam</w:t>
      </w:r>
      <w:r w:rsidR="00652122" w:rsidRPr="00253DDB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? </w:t>
      </w:r>
      <w:r w:rsidR="00652122" w:rsidRPr="00253DDB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تى أسلم ومتى غير اسمه؟</w:t>
      </w:r>
    </w:p>
    <w:p w14:paraId="5AB8036D" w14:textId="77777777" w:rsidR="00B4302C" w:rsidRPr="0079196C" w:rsidRDefault="0079196C" w:rsidP="00C9673A">
      <w:pPr>
        <w:pStyle w:val="ListParagraph"/>
        <w:numPr>
          <w:ilvl w:val="1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79196C">
        <w:rPr>
          <w:rFonts w:asciiTheme="majorBidi" w:hAnsiTheme="majorBidi" w:cstheme="majorBidi" w:hint="cs"/>
          <w:sz w:val="28"/>
          <w:szCs w:val="28"/>
        </w:rPr>
        <w:t>Th</w:t>
      </w:r>
      <w:r w:rsidR="00B4302C" w:rsidRPr="0079196C">
        <w:rPr>
          <w:rFonts w:asciiTheme="majorBidi" w:hAnsiTheme="majorBidi" w:cstheme="majorBidi"/>
          <w:sz w:val="28"/>
          <w:szCs w:val="28"/>
        </w:rPr>
        <w:t xml:space="preserve">e year after he boat Louis, turned to </w:t>
      </w:r>
      <w:r w:rsidR="004C6265" w:rsidRPr="0079196C">
        <w:rPr>
          <w:rFonts w:asciiTheme="majorBidi" w:hAnsiTheme="majorBidi" w:cstheme="majorBidi"/>
          <w:sz w:val="28"/>
          <w:szCs w:val="28"/>
        </w:rPr>
        <w:t>Islam</w:t>
      </w:r>
      <w:r w:rsidR="00B4302C" w:rsidRPr="0079196C">
        <w:rPr>
          <w:rFonts w:asciiTheme="majorBidi" w:hAnsiTheme="majorBidi" w:cstheme="majorBidi"/>
          <w:sz w:val="28"/>
          <w:szCs w:val="28"/>
        </w:rPr>
        <w:t xml:space="preserve"> and change his nam</w:t>
      </w:r>
      <w:r w:rsidR="00D273F4" w:rsidRPr="0079196C">
        <w:rPr>
          <w:rFonts w:asciiTheme="majorBidi" w:hAnsiTheme="majorBidi" w:cstheme="majorBidi" w:hint="cs"/>
          <w:sz w:val="28"/>
          <w:szCs w:val="28"/>
        </w:rPr>
        <w:t xml:space="preserve">e. </w:t>
      </w:r>
      <w:r w:rsidRPr="004C6265">
        <w:rPr>
          <w:rFonts w:ascii="Simplified Arabic" w:hAnsi="Simplified Arabic" w:cs="Simplified Arabic" w:hint="cs"/>
          <w:sz w:val="28"/>
          <w:szCs w:val="28"/>
          <w:rtl/>
        </w:rPr>
        <w:t>بعدما هزم لويس أسلم وغير اسمه.</w:t>
      </w:r>
      <w:r w:rsidRPr="0079196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6068520D" w14:textId="2C30C16A" w:rsidR="00B4302C" w:rsidRPr="00253DDB" w:rsidRDefault="0079196C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253DDB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253DDB">
        <w:rPr>
          <w:rFonts w:asciiTheme="majorBidi" w:hAnsiTheme="majorBidi" w:cstheme="majorBidi"/>
          <w:color w:val="4472C4" w:themeColor="accent5"/>
          <w:sz w:val="28"/>
          <w:szCs w:val="28"/>
        </w:rPr>
        <w:t>hat is the meaning of the word</w:t>
      </w:r>
      <w:r w:rsidR="00B4302C" w:rsidRPr="00253DDB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  <w:r w:rsidR="00253DDB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 </w:t>
      </w:r>
      <w:r w:rsidR="002A00C3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" </w:t>
      </w:r>
      <w:proofErr w:type="gramStart"/>
      <w:r w:rsidR="002A00C3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" </w:t>
      </w:r>
      <w:r w:rsidR="00253DDB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</w:t>
      </w:r>
      <w:r w:rsidR="00253DDB">
        <w:rPr>
          <w:rFonts w:asciiTheme="majorBidi" w:hAnsiTheme="majorBidi" w:cstheme="majorBidi" w:hint="cs"/>
          <w:color w:val="4472C4" w:themeColor="accent5"/>
          <w:sz w:val="28"/>
          <w:szCs w:val="28"/>
        </w:rPr>
        <w:t>?</w:t>
      </w:r>
      <w:proofErr w:type="gramEnd"/>
    </w:p>
    <w:p w14:paraId="1D209451" w14:textId="77777777" w:rsidR="00B4302C" w:rsidRPr="00CB72C3" w:rsidRDefault="00B4302C" w:rsidP="00C9673A">
      <w:pPr>
        <w:pStyle w:val="ListParagraph"/>
        <w:numPr>
          <w:ilvl w:val="1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CB72C3">
        <w:rPr>
          <w:rFonts w:asciiTheme="majorBidi" w:hAnsiTheme="majorBidi" w:cstheme="majorBidi"/>
          <w:sz w:val="28"/>
          <w:szCs w:val="28"/>
        </w:rPr>
        <w:t>Change</w:t>
      </w:r>
      <w:r w:rsidRPr="00CB72C3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CB72C3" w:rsidRPr="004C6265">
        <w:rPr>
          <w:rFonts w:ascii="Simplified Arabic" w:hAnsi="Simplified Arabic" w:cs="Simplified Arabic" w:hint="cs"/>
          <w:sz w:val="28"/>
          <w:szCs w:val="28"/>
          <w:rtl/>
        </w:rPr>
        <w:t>تغيير</w:t>
      </w:r>
    </w:p>
    <w:p w14:paraId="05E6A7DE" w14:textId="0E3AB831" w:rsidR="00B4302C" w:rsidRPr="00534C30" w:rsidRDefault="00CB72C3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534C30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534C30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at help him he to </w:t>
      </w:r>
      <w:r w:rsidR="002A00C3" w:rsidRPr="00534C30">
        <w:rPr>
          <w:rFonts w:asciiTheme="majorBidi" w:hAnsiTheme="majorBidi" w:cstheme="majorBidi"/>
          <w:color w:val="4472C4" w:themeColor="accent5"/>
          <w:sz w:val="28"/>
          <w:szCs w:val="28"/>
        </w:rPr>
        <w:t>get</w:t>
      </w:r>
      <w:r w:rsidR="00B4302C" w:rsidRPr="00534C30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the Vitamin war</w:t>
      </w:r>
      <w:r w:rsidR="006541C9" w:rsidRPr="00534C30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(</w:t>
      </w:r>
      <w:r w:rsidR="00534C30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حرب </w:t>
      </w:r>
      <w:r w:rsidR="006541C9" w:rsidRPr="00534C30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فيتنام</w:t>
      </w:r>
      <w:r w:rsidR="006541C9" w:rsidRPr="00534C30">
        <w:rPr>
          <w:rFonts w:asciiTheme="majorBidi" w:hAnsiTheme="majorBidi" w:cstheme="majorBidi" w:hint="cs"/>
          <w:color w:val="4472C4" w:themeColor="accent5"/>
          <w:sz w:val="28"/>
          <w:szCs w:val="28"/>
        </w:rPr>
        <w:t>)?</w:t>
      </w:r>
      <w:r w:rsidR="006541C9" w:rsidRPr="00534C30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 </w:t>
      </w:r>
    </w:p>
    <w:p w14:paraId="7CC2AB37" w14:textId="61DFD8B6" w:rsidR="00D90A78" w:rsidRDefault="00B4302C" w:rsidP="00C9673A">
      <w:pPr>
        <w:pStyle w:val="ListParagraph"/>
        <w:numPr>
          <w:ilvl w:val="1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6541C9">
        <w:rPr>
          <w:rFonts w:asciiTheme="majorBidi" w:hAnsiTheme="majorBidi" w:cstheme="majorBidi"/>
          <w:sz w:val="28"/>
          <w:szCs w:val="28"/>
        </w:rPr>
        <w:t xml:space="preserve">The Supreme </w:t>
      </w:r>
      <w:r w:rsidR="002A00C3" w:rsidRPr="006541C9">
        <w:rPr>
          <w:rFonts w:asciiTheme="majorBidi" w:hAnsiTheme="majorBidi" w:cstheme="majorBidi"/>
          <w:sz w:val="28"/>
          <w:szCs w:val="28"/>
        </w:rPr>
        <w:t>Court</w:t>
      </w:r>
      <w:r w:rsidR="002A00C3" w:rsidRPr="006541C9">
        <w:rPr>
          <w:rFonts w:asciiTheme="majorBidi" w:hAnsiTheme="majorBidi" w:cstheme="majorBidi" w:hint="cs"/>
          <w:sz w:val="28"/>
          <w:szCs w:val="28"/>
          <w:rtl/>
        </w:rPr>
        <w:t xml:space="preserve"> المحكمة</w:t>
      </w:r>
      <w:r w:rsidR="006541C9" w:rsidRPr="004C6265">
        <w:rPr>
          <w:rFonts w:ascii="Simplified Arabic" w:hAnsi="Simplified Arabic" w:cs="Simplified Arabic" w:hint="cs"/>
          <w:sz w:val="28"/>
          <w:szCs w:val="28"/>
          <w:rtl/>
        </w:rPr>
        <w:t xml:space="preserve"> العليا </w:t>
      </w:r>
    </w:p>
    <w:p w14:paraId="532F4654" w14:textId="5FF3934E" w:rsidR="00B4302C" w:rsidRPr="009228C5" w:rsidRDefault="00D90A78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9228C5">
        <w:rPr>
          <w:rFonts w:asciiTheme="majorBidi" w:hAnsiTheme="majorBidi" w:cstheme="majorBidi" w:hint="cs"/>
          <w:color w:val="4472C4" w:themeColor="accent5"/>
          <w:sz w:val="28"/>
          <w:szCs w:val="28"/>
        </w:rPr>
        <w:t>H</w:t>
      </w:r>
      <w:r w:rsidR="00B4302C" w:rsidRPr="009228C5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ow many competitions he took part until he got the </w:t>
      </w:r>
      <w:r w:rsidR="002A00C3" w:rsidRPr="009228C5">
        <w:rPr>
          <w:rFonts w:asciiTheme="majorBidi" w:hAnsiTheme="majorBidi" w:cstheme="majorBidi"/>
          <w:color w:val="4472C4" w:themeColor="accent5"/>
          <w:sz w:val="28"/>
          <w:szCs w:val="28"/>
        </w:rPr>
        <w:t>medal</w:t>
      </w:r>
      <w:r w:rsidR="002A00C3" w:rsidRPr="009228C5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B4302C" w:rsidRPr="009228C5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  <w:r w:rsidR="00D60CA3" w:rsidRPr="009228C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بعد كام بطولة فاز باللقب</w:t>
      </w:r>
      <w:r w:rsidR="006820D2" w:rsidRPr="009228C5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؟</w:t>
      </w:r>
    </w:p>
    <w:p w14:paraId="57A9ED57" w14:textId="374E08A7" w:rsidR="00B4302C" w:rsidRPr="006820D2" w:rsidRDefault="006820D2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</w:rPr>
        <w:t>W</w:t>
      </w:r>
      <w:r w:rsidR="00B4302C" w:rsidRPr="006820D2">
        <w:rPr>
          <w:rFonts w:asciiTheme="majorBidi" w:hAnsiTheme="majorBidi" w:cstheme="majorBidi"/>
          <w:sz w:val="28"/>
          <w:szCs w:val="28"/>
        </w:rPr>
        <w:t xml:space="preserve">hat </w:t>
      </w:r>
      <w:r w:rsidR="002A00C3" w:rsidRPr="006820D2">
        <w:rPr>
          <w:rFonts w:asciiTheme="majorBidi" w:hAnsiTheme="majorBidi" w:cstheme="majorBidi"/>
          <w:sz w:val="28"/>
          <w:szCs w:val="28"/>
        </w:rPr>
        <w:t>does</w:t>
      </w:r>
      <w:r w:rsidR="00B4302C" w:rsidRPr="006820D2">
        <w:rPr>
          <w:rFonts w:asciiTheme="majorBidi" w:hAnsiTheme="majorBidi" w:cstheme="majorBidi"/>
          <w:sz w:val="28"/>
          <w:szCs w:val="28"/>
        </w:rPr>
        <w:t xml:space="preserve"> the word </w:t>
      </w:r>
      <w:r w:rsidR="002A00C3" w:rsidRPr="006820D2">
        <w:rPr>
          <w:rFonts w:asciiTheme="majorBidi" w:hAnsiTheme="majorBidi" w:cstheme="majorBidi"/>
          <w:sz w:val="28"/>
          <w:szCs w:val="28"/>
        </w:rPr>
        <w:t>“assumed</w:t>
      </w:r>
      <w:r w:rsidR="00830F13">
        <w:rPr>
          <w:rFonts w:asciiTheme="majorBidi" w:hAnsiTheme="majorBidi" w:cstheme="majorBidi" w:hint="cs"/>
          <w:sz w:val="28"/>
          <w:szCs w:val="28"/>
          <w:rtl/>
        </w:rPr>
        <w:t>?</w:t>
      </w:r>
      <w:r w:rsidR="00D90A78" w:rsidRPr="006820D2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D90A78" w:rsidRPr="004C6265">
        <w:rPr>
          <w:rFonts w:ascii="Simplified Arabic" w:hAnsi="Simplified Arabic" w:cs="Simplified Arabic" w:hint="cs"/>
          <w:sz w:val="28"/>
          <w:szCs w:val="28"/>
          <w:rtl/>
        </w:rPr>
        <w:t>ي</w:t>
      </w:r>
      <w:r w:rsidR="00547224" w:rsidRPr="004C6265">
        <w:rPr>
          <w:rFonts w:ascii="Simplified Arabic" w:hAnsi="Simplified Arabic" w:cs="Simplified Arabic" w:hint="cs"/>
          <w:sz w:val="28"/>
          <w:szCs w:val="28"/>
          <w:rtl/>
        </w:rPr>
        <w:t>فترض</w:t>
      </w:r>
      <w:r w:rsidR="00B4302C" w:rsidRPr="006820D2">
        <w:rPr>
          <w:rFonts w:asciiTheme="majorBidi" w:hAnsiTheme="majorBidi" w:cstheme="majorBidi"/>
          <w:sz w:val="28"/>
          <w:szCs w:val="28"/>
          <w:rtl/>
        </w:rPr>
        <w:t xml:space="preserve">“ </w:t>
      </w:r>
    </w:p>
    <w:p w14:paraId="2D0300DE" w14:textId="77777777" w:rsidR="00B4302C" w:rsidRPr="006820D2" w:rsidRDefault="00B4302C" w:rsidP="00C9673A">
      <w:pPr>
        <w:pStyle w:val="ListParagraph"/>
        <w:numPr>
          <w:ilvl w:val="1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6820D2">
        <w:rPr>
          <w:rFonts w:asciiTheme="majorBidi" w:hAnsiTheme="majorBidi" w:cstheme="majorBidi"/>
          <w:sz w:val="28"/>
          <w:szCs w:val="28"/>
        </w:rPr>
        <w:t>Pretended</w:t>
      </w:r>
      <w:r w:rsidR="00547224" w:rsidRPr="006E5129">
        <w:rPr>
          <w:rFonts w:ascii="Simplified Arabic" w:hAnsi="Simplified Arabic" w:cs="Simplified Arabic" w:hint="cs"/>
          <w:sz w:val="28"/>
          <w:szCs w:val="28"/>
          <w:rtl/>
        </w:rPr>
        <w:t>يزعم</w:t>
      </w:r>
      <w:r w:rsidRPr="006820D2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67450B74" w14:textId="14CBC03E" w:rsidR="00B4302C" w:rsidRDefault="006820D2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9228C5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9228C5">
        <w:rPr>
          <w:rFonts w:asciiTheme="majorBidi" w:hAnsiTheme="majorBidi" w:cstheme="majorBidi"/>
          <w:color w:val="4472C4" w:themeColor="accent5"/>
          <w:sz w:val="28"/>
          <w:szCs w:val="28"/>
        </w:rPr>
        <w:t>hen did he die</w:t>
      </w:r>
      <w:r w:rsidR="00B4302C" w:rsidRPr="009228C5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  <w:r w:rsidR="0040518D" w:rsidRPr="009228C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تى توفى</w:t>
      </w:r>
      <w:r w:rsidR="00B4302C" w:rsidRPr="009228C5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>?</w:t>
      </w:r>
    </w:p>
    <w:p w14:paraId="679AC7F6" w14:textId="4A2D675E" w:rsidR="002A00C3" w:rsidRPr="002A00C3" w:rsidRDefault="002A00C3" w:rsidP="00C9673A">
      <w:pPr>
        <w:pStyle w:val="ListParagraph"/>
        <w:bidi w:val="0"/>
        <w:spacing w:line="276" w:lineRule="auto"/>
        <w:ind w:left="360"/>
        <w:jc w:val="both"/>
        <w:rPr>
          <w:rFonts w:ascii="Simplified Arabic" w:hAnsi="Simplified Arabic" w:cs="Simplified Arabic"/>
          <w:sz w:val="28"/>
          <w:szCs w:val="28"/>
        </w:rPr>
      </w:pPr>
      <w:r w:rsidRPr="002A00C3">
        <w:rPr>
          <w:rFonts w:ascii="Simplified Arabic" w:hAnsi="Simplified Arabic" w:cs="Simplified Arabic"/>
          <w:sz w:val="28"/>
          <w:szCs w:val="28"/>
        </w:rPr>
        <w:t>-----------------------------</w:t>
      </w:r>
    </w:p>
    <w:p w14:paraId="5ED553EE" w14:textId="1630C79B" w:rsidR="00B4302C" w:rsidRDefault="00FB3565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9228C5">
        <w:rPr>
          <w:rFonts w:asciiTheme="majorBidi" w:hAnsiTheme="majorBidi" w:cstheme="majorBidi" w:hint="cs"/>
          <w:color w:val="4472C4" w:themeColor="accent5"/>
          <w:sz w:val="28"/>
          <w:szCs w:val="28"/>
        </w:rPr>
        <w:t>Wh</w:t>
      </w:r>
      <w:r w:rsidR="00B4302C" w:rsidRPr="009228C5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en did he go to the third golden </w:t>
      </w:r>
      <w:r w:rsidR="002A00C3" w:rsidRPr="009228C5">
        <w:rPr>
          <w:rFonts w:asciiTheme="majorBidi" w:hAnsiTheme="majorBidi" w:cstheme="majorBidi"/>
          <w:color w:val="4472C4" w:themeColor="accent5"/>
          <w:sz w:val="28"/>
          <w:szCs w:val="28"/>
        </w:rPr>
        <w:t>medal</w:t>
      </w:r>
      <w:r w:rsidR="002A00C3" w:rsidRPr="009228C5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في</w:t>
      </w:r>
      <w:r w:rsidR="0040518D" w:rsidRPr="009228C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أي عام فاز بالميدالية الذهبية الثالثة</w:t>
      </w:r>
      <w:r w:rsidR="00104E2B" w:rsidRPr="009228C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؟</w:t>
      </w:r>
    </w:p>
    <w:p w14:paraId="6866393B" w14:textId="75B492F9" w:rsidR="002A00C3" w:rsidRPr="002A00C3" w:rsidRDefault="002A00C3" w:rsidP="00C9673A">
      <w:pPr>
        <w:pStyle w:val="ListParagraph"/>
        <w:bidi w:val="0"/>
        <w:spacing w:line="276" w:lineRule="auto"/>
        <w:ind w:left="360"/>
        <w:jc w:val="both"/>
        <w:rPr>
          <w:rFonts w:ascii="Simplified Arabic" w:hAnsi="Simplified Arabic" w:cs="Simplified Arabic"/>
          <w:sz w:val="28"/>
          <w:szCs w:val="28"/>
        </w:rPr>
      </w:pPr>
      <w:r w:rsidRPr="002A00C3">
        <w:rPr>
          <w:rFonts w:ascii="Simplified Arabic" w:hAnsi="Simplified Arabic" w:cs="Simplified Arabic"/>
          <w:sz w:val="28"/>
          <w:szCs w:val="28"/>
        </w:rPr>
        <w:t>-----------------------------</w:t>
      </w:r>
    </w:p>
    <w:p w14:paraId="3901B5CA" w14:textId="77777777" w:rsidR="00B4302C" w:rsidRPr="009228C5" w:rsidRDefault="00FB3565" w:rsidP="00C9673A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9228C5">
        <w:rPr>
          <w:rFonts w:asciiTheme="majorBidi" w:hAnsiTheme="majorBidi" w:cstheme="majorBidi" w:hint="cs"/>
          <w:color w:val="4472C4" w:themeColor="accent5"/>
          <w:sz w:val="28"/>
          <w:szCs w:val="28"/>
        </w:rPr>
        <w:t>H</w:t>
      </w:r>
      <w:r w:rsidR="00B4302C" w:rsidRPr="009228C5">
        <w:rPr>
          <w:rFonts w:asciiTheme="majorBidi" w:hAnsiTheme="majorBidi" w:cstheme="majorBidi"/>
          <w:color w:val="4472C4" w:themeColor="accent5"/>
          <w:sz w:val="28"/>
          <w:szCs w:val="28"/>
        </w:rPr>
        <w:t>ow old was he when he got the meda</w:t>
      </w:r>
      <w:r w:rsidR="00104E2B" w:rsidRPr="009228C5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l? </w:t>
      </w:r>
      <w:r w:rsidR="00104E2B" w:rsidRPr="009228C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كم كان عمره عندما فاز بالميدالية؟</w:t>
      </w:r>
      <w:r w:rsidR="00B4302C" w:rsidRPr="009228C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</w:t>
      </w:r>
    </w:p>
    <w:p w14:paraId="11A7E88B" w14:textId="77777777" w:rsidR="00B4302C" w:rsidRPr="006E5129" w:rsidRDefault="00B4302C" w:rsidP="00C9673A">
      <w:pPr>
        <w:pStyle w:val="ListParagraph"/>
        <w:numPr>
          <w:ilvl w:val="1"/>
          <w:numId w:val="2"/>
        </w:numPr>
        <w:bidi w:val="0"/>
        <w:spacing w:line="276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FB3565">
        <w:rPr>
          <w:rFonts w:asciiTheme="majorBidi" w:hAnsiTheme="majorBidi" w:cstheme="majorBidi"/>
          <w:sz w:val="28"/>
          <w:szCs w:val="28"/>
        </w:rPr>
        <w:t>22 years</w:t>
      </w:r>
      <w:r w:rsidR="006E5129">
        <w:rPr>
          <w:rFonts w:asciiTheme="majorBidi" w:hAnsiTheme="majorBidi" w:cstheme="majorBidi" w:hint="cs"/>
          <w:sz w:val="28"/>
          <w:szCs w:val="28"/>
        </w:rPr>
        <w:t>.</w:t>
      </w:r>
      <w:r w:rsidR="00104E2B">
        <w:rPr>
          <w:rFonts w:asciiTheme="majorBidi" w:hAnsiTheme="majorBidi" w:cstheme="majorBidi" w:hint="cs"/>
          <w:sz w:val="28"/>
          <w:szCs w:val="28"/>
        </w:rPr>
        <w:t xml:space="preserve"> </w:t>
      </w:r>
      <w:r w:rsidR="00104E2B" w:rsidRPr="006E5129">
        <w:rPr>
          <w:rFonts w:ascii="Simplified Arabic" w:hAnsi="Simplified Arabic" w:cs="Simplified Arabic" w:hint="cs"/>
          <w:sz w:val="28"/>
          <w:szCs w:val="28"/>
          <w:rtl/>
        </w:rPr>
        <w:t xml:space="preserve">٢٢ عام   </w:t>
      </w:r>
    </w:p>
    <w:p w14:paraId="643A8AEA" w14:textId="77777777" w:rsidR="002A00C3" w:rsidRDefault="002A00C3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78DECA5A" w14:textId="7B89C09C" w:rsidR="002A00C3" w:rsidRPr="002A00C3" w:rsidRDefault="00B4302C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2A00C3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Benefits</w:t>
      </w:r>
    </w:p>
    <w:p w14:paraId="5498A9DA" w14:textId="1605E75E" w:rsidR="00FB3565" w:rsidRPr="002A00C3" w:rsidRDefault="004F7A12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 w:rsidRPr="002A00C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مزايا</w:t>
      </w:r>
    </w:p>
    <w:p w14:paraId="7FB8E28A" w14:textId="77777777" w:rsidR="00B4302C" w:rsidRPr="00E63B0C" w:rsidRDefault="00FB3565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E63B0C">
        <w:rPr>
          <w:rFonts w:asciiTheme="majorBidi" w:hAnsiTheme="majorBidi" w:cstheme="majorBidi" w:hint="cs"/>
          <w:color w:val="4472C4" w:themeColor="accent5"/>
          <w:sz w:val="28"/>
          <w:szCs w:val="28"/>
        </w:rPr>
        <w:t>Wh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</w:rPr>
        <w:t>at is not true about the benefits of cupping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>?</w:t>
      </w:r>
      <w:r w:rsidR="00D26482" w:rsidRPr="00E63B0C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D26482" w:rsidRPr="00E63B0C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ا هو</w:t>
      </w:r>
      <w:r w:rsidR="00741833" w:rsidRPr="00E63B0C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من الخيارات التي تسيء </w:t>
      </w:r>
      <w:r w:rsidR="002F250A" w:rsidRPr="00E63B0C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من فوائد الحجامة؟ </w:t>
      </w:r>
    </w:p>
    <w:p w14:paraId="72D7B9DF" w14:textId="48837404" w:rsidR="00B4302C" w:rsidRPr="00FB3565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3565">
        <w:rPr>
          <w:rFonts w:asciiTheme="majorBidi" w:hAnsiTheme="majorBidi" w:cstheme="majorBidi"/>
          <w:sz w:val="28"/>
          <w:szCs w:val="28"/>
        </w:rPr>
        <w:t xml:space="preserve">If the body has wounds </w:t>
      </w:r>
      <w:r w:rsidR="002A00C3" w:rsidRPr="00FB3565">
        <w:rPr>
          <w:rFonts w:asciiTheme="majorBidi" w:hAnsiTheme="majorBidi" w:cstheme="majorBidi"/>
          <w:sz w:val="28"/>
          <w:szCs w:val="28"/>
        </w:rPr>
        <w:t>“cuts</w:t>
      </w:r>
      <w:r w:rsidR="00B9149A">
        <w:rPr>
          <w:rFonts w:asciiTheme="majorBidi" w:hAnsiTheme="majorBidi" w:cstheme="majorBidi" w:hint="cs"/>
          <w:sz w:val="28"/>
          <w:szCs w:val="28"/>
          <w:rtl/>
        </w:rPr>
        <w:t>"</w:t>
      </w:r>
      <w:r w:rsidR="00B9149A">
        <w:rPr>
          <w:rFonts w:asciiTheme="majorBidi" w:hAnsiTheme="majorBidi" w:cstheme="majorBidi" w:hint="cs"/>
          <w:sz w:val="28"/>
          <w:szCs w:val="28"/>
        </w:rPr>
        <w:t xml:space="preserve"> </w:t>
      </w:r>
      <w:r w:rsidR="00B9149A" w:rsidRPr="00F414F0">
        <w:rPr>
          <w:rFonts w:ascii="Simplified Arabic" w:hAnsi="Simplified Arabic" w:cs="Simplified Arabic" w:hint="cs"/>
          <w:sz w:val="28"/>
          <w:szCs w:val="28"/>
          <w:rtl/>
        </w:rPr>
        <w:t>اذا الجسم به جروح</w:t>
      </w:r>
      <w:r w:rsidR="00B9149A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59029606" w14:textId="77777777" w:rsidR="00B4302C" w:rsidRPr="00FB3565" w:rsidRDefault="00FB3565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E63B0C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</w:rPr>
        <w:t>hat is the benefits cuppi</w:t>
      </w:r>
      <w:r w:rsidR="005174B0" w:rsidRPr="00E63B0C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ng? </w:t>
      </w:r>
      <w:r w:rsidR="005174B0" w:rsidRPr="00E63B0C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</w:t>
      </w:r>
      <w:r w:rsidR="00BD34B9" w:rsidRPr="00E63B0C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ا ه</w:t>
      </w:r>
      <w:r w:rsidR="005174B0" w:rsidRPr="00E63B0C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ي فوائد الحجامة؟</w:t>
      </w:r>
      <w:r w:rsidR="005174B0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53424151" w14:textId="77777777" w:rsidR="00B4302C" w:rsidRPr="00FB3565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3565">
        <w:rPr>
          <w:rFonts w:asciiTheme="majorBidi" w:hAnsiTheme="majorBidi" w:cstheme="majorBidi"/>
          <w:sz w:val="28"/>
          <w:szCs w:val="28"/>
        </w:rPr>
        <w:t>Energized body</w:t>
      </w:r>
      <w:r w:rsidRPr="00FB3565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BD34B9" w:rsidRPr="00F414F0">
        <w:rPr>
          <w:rFonts w:ascii="Simplified Arabic" w:hAnsi="Simplified Arabic" w:cs="Simplified Arabic" w:hint="cs"/>
          <w:sz w:val="28"/>
          <w:szCs w:val="28"/>
          <w:rtl/>
        </w:rPr>
        <w:t>تنشيط الجسم</w:t>
      </w:r>
      <w:r w:rsidR="00BD34B9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2FD091CD" w14:textId="77777777" w:rsidR="00B4302C" w:rsidRPr="00E63B0C" w:rsidRDefault="00FB3565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E63B0C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</w:rPr>
        <w:t>hat is the best time for cupping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? </w:t>
      </w:r>
    </w:p>
    <w:p w14:paraId="6F7622FC" w14:textId="547A1257" w:rsidR="00B4302C" w:rsidRPr="00FB1EB4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1EB4">
        <w:rPr>
          <w:rFonts w:asciiTheme="majorBidi" w:hAnsiTheme="majorBidi" w:cstheme="majorBidi"/>
          <w:sz w:val="28"/>
          <w:szCs w:val="28"/>
        </w:rPr>
        <w:t>Every year</w:t>
      </w:r>
      <w:r w:rsidRPr="00FB1EB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BD34B9" w:rsidRPr="005F3B86">
        <w:rPr>
          <w:rFonts w:ascii="Simplified Arabic" w:hAnsi="Simplified Arabic" w:cs="Simplified Arabic" w:hint="cs"/>
          <w:sz w:val="28"/>
          <w:szCs w:val="28"/>
          <w:rtl/>
        </w:rPr>
        <w:t>كل عام</w:t>
      </w:r>
      <w:r w:rsidR="00BD34B9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2A00C3">
        <w:rPr>
          <w:rFonts w:asciiTheme="majorBidi" w:hAnsiTheme="majorBidi" w:cstheme="majorBidi"/>
          <w:sz w:val="28"/>
          <w:szCs w:val="28"/>
        </w:rPr>
        <w:t>– on days 17</w:t>
      </w:r>
      <w:r w:rsidR="002A00C3" w:rsidRPr="002A00C3">
        <w:rPr>
          <w:rFonts w:asciiTheme="majorBidi" w:hAnsiTheme="majorBidi" w:cstheme="majorBidi"/>
          <w:sz w:val="28"/>
          <w:szCs w:val="28"/>
          <w:vertAlign w:val="superscript"/>
        </w:rPr>
        <w:t>th</w:t>
      </w:r>
      <w:r w:rsidR="002A00C3">
        <w:rPr>
          <w:rFonts w:asciiTheme="majorBidi" w:hAnsiTheme="majorBidi" w:cstheme="majorBidi"/>
          <w:sz w:val="28"/>
          <w:szCs w:val="28"/>
        </w:rPr>
        <w:t>. 19</w:t>
      </w:r>
      <w:r w:rsidR="002A00C3" w:rsidRPr="002A00C3">
        <w:rPr>
          <w:rFonts w:asciiTheme="majorBidi" w:hAnsiTheme="majorBidi" w:cstheme="majorBidi"/>
          <w:sz w:val="28"/>
          <w:szCs w:val="28"/>
          <w:vertAlign w:val="superscript"/>
        </w:rPr>
        <w:t>th</w:t>
      </w:r>
      <w:r w:rsidR="002A00C3">
        <w:rPr>
          <w:rFonts w:asciiTheme="majorBidi" w:hAnsiTheme="majorBidi" w:cstheme="majorBidi"/>
          <w:sz w:val="28"/>
          <w:szCs w:val="28"/>
        </w:rPr>
        <w:t>. 21</w:t>
      </w:r>
      <w:r w:rsidR="002A00C3" w:rsidRPr="002A00C3">
        <w:rPr>
          <w:rFonts w:asciiTheme="majorBidi" w:hAnsiTheme="majorBidi" w:cstheme="majorBidi"/>
          <w:sz w:val="28"/>
          <w:szCs w:val="28"/>
          <w:vertAlign w:val="superscript"/>
        </w:rPr>
        <w:t>th</w:t>
      </w:r>
      <w:r w:rsidR="002A00C3">
        <w:rPr>
          <w:rFonts w:asciiTheme="majorBidi" w:hAnsiTheme="majorBidi" w:cstheme="majorBidi"/>
          <w:sz w:val="28"/>
          <w:szCs w:val="28"/>
        </w:rPr>
        <w:t xml:space="preserve">. </w:t>
      </w:r>
      <w:r w:rsidR="002A00C3">
        <w:rPr>
          <w:rFonts w:asciiTheme="majorBidi" w:hAnsiTheme="majorBidi" w:cstheme="majorBidi" w:hint="cs"/>
          <w:sz w:val="28"/>
          <w:szCs w:val="28"/>
          <w:rtl/>
        </w:rPr>
        <w:t>أيام 17،19، 21)</w:t>
      </w:r>
      <w:r w:rsidR="002A00C3">
        <w:rPr>
          <w:rFonts w:asciiTheme="majorBidi" w:hAnsiTheme="majorBidi" w:cstheme="majorBidi"/>
          <w:sz w:val="28"/>
          <w:szCs w:val="28"/>
        </w:rPr>
        <w:t>)</w:t>
      </w:r>
    </w:p>
    <w:p w14:paraId="2229229F" w14:textId="2E000D14" w:rsidR="00B4302C" w:rsidRPr="00E63B0C" w:rsidRDefault="00FB1EB4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E63B0C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</w:rPr>
        <w:t>hat the reason</w:t>
      </w:r>
      <w:r w:rsidR="002A00C3">
        <w:rPr>
          <w:rFonts w:asciiTheme="majorBidi" w:hAnsiTheme="majorBidi" w:cstheme="majorBidi"/>
          <w:color w:val="4472C4" w:themeColor="accent5"/>
          <w:sz w:val="28"/>
          <w:szCs w:val="28"/>
        </w:rPr>
        <w:t>s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that make you do cupping</w:t>
      </w:r>
      <w:r w:rsidR="00B4302C" w:rsidRPr="00E63B0C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>?</w:t>
      </w:r>
      <w:r w:rsidR="005F3B86" w:rsidRPr="00E63B0C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ما هي دواعي عمل الحجامة؟ </w:t>
      </w:r>
    </w:p>
    <w:p w14:paraId="1F21F805" w14:textId="6A1E7875" w:rsidR="00B4302C" w:rsidRPr="00FB1EB4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1EB4">
        <w:rPr>
          <w:rFonts w:asciiTheme="majorBidi" w:hAnsiTheme="majorBidi" w:cstheme="majorBidi"/>
          <w:sz w:val="28"/>
          <w:szCs w:val="28"/>
        </w:rPr>
        <w:t>Headache</w:t>
      </w:r>
      <w:r w:rsidR="005F3B86">
        <w:rPr>
          <w:rFonts w:asciiTheme="majorBidi" w:hAnsiTheme="majorBidi" w:cstheme="majorBidi" w:hint="cs"/>
          <w:sz w:val="28"/>
          <w:szCs w:val="28"/>
        </w:rPr>
        <w:t xml:space="preserve"> (</w:t>
      </w:r>
      <w:r w:rsidR="005F3B86" w:rsidRPr="00FB6DD4">
        <w:rPr>
          <w:rFonts w:ascii="Simplified Arabic" w:hAnsi="Simplified Arabic" w:cs="Simplified Arabic" w:hint="cs"/>
          <w:sz w:val="28"/>
          <w:szCs w:val="28"/>
          <w:rtl/>
        </w:rPr>
        <w:t>الصداع</w:t>
      </w:r>
      <w:r w:rsidR="005F3B86">
        <w:rPr>
          <w:rFonts w:asciiTheme="majorBidi" w:hAnsiTheme="majorBidi" w:cstheme="majorBidi" w:hint="cs"/>
          <w:sz w:val="28"/>
          <w:szCs w:val="28"/>
        </w:rPr>
        <w:t>)</w:t>
      </w:r>
      <w:r w:rsidRPr="00FB1EB4">
        <w:rPr>
          <w:rFonts w:asciiTheme="majorBidi" w:hAnsiTheme="majorBidi" w:cstheme="majorBidi"/>
          <w:sz w:val="28"/>
          <w:szCs w:val="28"/>
        </w:rPr>
        <w:t>, sleep disorder</w:t>
      </w:r>
      <w:r w:rsidR="00C577A9">
        <w:rPr>
          <w:rFonts w:asciiTheme="majorBidi" w:hAnsiTheme="majorBidi" w:cstheme="majorBidi" w:hint="cs"/>
          <w:sz w:val="28"/>
          <w:szCs w:val="28"/>
        </w:rPr>
        <w:t xml:space="preserve"> </w:t>
      </w:r>
      <w:r w:rsidR="00C577A9" w:rsidRPr="00F414F0">
        <w:rPr>
          <w:rFonts w:ascii="Simplified Arabic" w:hAnsi="Simplified Arabic" w:cs="Simplified Arabic" w:hint="cs"/>
          <w:sz w:val="28"/>
          <w:szCs w:val="28"/>
        </w:rPr>
        <w:t>(</w:t>
      </w:r>
      <w:r w:rsidR="00C577A9" w:rsidRPr="00F414F0">
        <w:rPr>
          <w:rFonts w:ascii="Simplified Arabic" w:hAnsi="Simplified Arabic" w:cs="Simplified Arabic" w:hint="cs"/>
          <w:sz w:val="28"/>
          <w:szCs w:val="28"/>
          <w:rtl/>
        </w:rPr>
        <w:t xml:space="preserve">اضطرابات </w:t>
      </w:r>
      <w:r w:rsidR="002A00C3" w:rsidRPr="00F414F0">
        <w:rPr>
          <w:rFonts w:ascii="Simplified Arabic" w:hAnsi="Simplified Arabic" w:cs="Simplified Arabic" w:hint="cs"/>
          <w:sz w:val="28"/>
          <w:szCs w:val="28"/>
          <w:rtl/>
        </w:rPr>
        <w:t>النوم</w:t>
      </w:r>
      <w:r w:rsidR="002A00C3">
        <w:rPr>
          <w:rFonts w:asciiTheme="majorBidi" w:hAnsiTheme="majorBidi" w:cstheme="majorBidi"/>
          <w:sz w:val="28"/>
          <w:szCs w:val="28"/>
        </w:rPr>
        <w:t>)</w:t>
      </w:r>
      <w:r w:rsidR="002A00C3" w:rsidRPr="00FB1EB4">
        <w:rPr>
          <w:rFonts w:asciiTheme="majorBidi" w:hAnsiTheme="majorBidi" w:cstheme="majorBidi"/>
          <w:sz w:val="28"/>
          <w:szCs w:val="28"/>
        </w:rPr>
        <w:t>,</w:t>
      </w:r>
      <w:r w:rsidRPr="00FB1EB4">
        <w:rPr>
          <w:rFonts w:asciiTheme="majorBidi" w:hAnsiTheme="majorBidi" w:cstheme="majorBidi"/>
          <w:sz w:val="28"/>
          <w:szCs w:val="28"/>
        </w:rPr>
        <w:t xml:space="preserve"> insomni</w:t>
      </w:r>
      <w:r w:rsidR="002A00C3">
        <w:rPr>
          <w:rFonts w:asciiTheme="majorBidi" w:hAnsiTheme="majorBidi" w:cstheme="majorBidi"/>
          <w:sz w:val="28"/>
          <w:szCs w:val="28"/>
        </w:rPr>
        <w:t>a</w:t>
      </w:r>
      <w:r w:rsidR="00C577A9">
        <w:rPr>
          <w:rFonts w:asciiTheme="majorBidi" w:hAnsiTheme="majorBidi" w:cstheme="majorBidi" w:hint="cs"/>
          <w:sz w:val="28"/>
          <w:szCs w:val="28"/>
        </w:rPr>
        <w:t xml:space="preserve"> </w:t>
      </w:r>
      <w:r w:rsidR="00C577A9">
        <w:rPr>
          <w:rFonts w:asciiTheme="majorBidi" w:hAnsiTheme="majorBidi" w:cstheme="majorBidi" w:hint="cs"/>
          <w:sz w:val="28"/>
          <w:szCs w:val="28"/>
          <w:rtl/>
        </w:rPr>
        <w:t>(</w:t>
      </w:r>
      <w:r w:rsidR="00C577A9" w:rsidRPr="00FB6DD4">
        <w:rPr>
          <w:rFonts w:ascii="Simplified Arabic" w:hAnsi="Simplified Arabic" w:cs="Simplified Arabic" w:hint="cs"/>
          <w:sz w:val="28"/>
          <w:szCs w:val="28"/>
          <w:rtl/>
        </w:rPr>
        <w:t>الأرق</w:t>
      </w:r>
      <w:r w:rsidR="00C577A9">
        <w:rPr>
          <w:rFonts w:asciiTheme="majorBidi" w:hAnsiTheme="majorBidi" w:cstheme="majorBidi" w:hint="cs"/>
          <w:sz w:val="28"/>
          <w:szCs w:val="28"/>
          <w:rtl/>
        </w:rPr>
        <w:t>)</w:t>
      </w:r>
      <w:r w:rsidR="00FB1EB4">
        <w:rPr>
          <w:rFonts w:asciiTheme="majorBidi" w:hAnsiTheme="majorBidi" w:cstheme="majorBidi" w:hint="cs"/>
          <w:sz w:val="28"/>
          <w:szCs w:val="28"/>
        </w:rPr>
        <w:t>.</w:t>
      </w:r>
      <w:r w:rsidRPr="00FB1EB4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75348B84" w14:textId="77777777" w:rsidR="00B4302C" w:rsidRPr="00FB1EB4" w:rsidRDefault="00FB1EB4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12882">
        <w:rPr>
          <w:rFonts w:asciiTheme="majorBidi" w:hAnsiTheme="majorBidi" w:cstheme="majorBidi" w:hint="cs"/>
          <w:color w:val="4472C4" w:themeColor="accent5"/>
          <w:sz w:val="28"/>
          <w:szCs w:val="28"/>
        </w:rPr>
        <w:t>Ho</w:t>
      </w:r>
      <w:r w:rsidR="00B4302C" w:rsidRPr="00F12882">
        <w:rPr>
          <w:rFonts w:asciiTheme="majorBidi" w:hAnsiTheme="majorBidi" w:cstheme="majorBidi"/>
          <w:color w:val="4472C4" w:themeColor="accent5"/>
          <w:sz w:val="28"/>
          <w:szCs w:val="28"/>
        </w:rPr>
        <w:t>w to make cupping</w:t>
      </w:r>
      <w:r w:rsidR="00FB09FD" w:rsidRPr="00F12882">
        <w:rPr>
          <w:rFonts w:asciiTheme="majorBidi" w:hAnsiTheme="majorBidi" w:cstheme="majorBidi" w:hint="cs"/>
          <w:color w:val="4472C4" w:themeColor="accent5"/>
          <w:sz w:val="28"/>
          <w:szCs w:val="28"/>
        </w:rPr>
        <w:t>?</w:t>
      </w:r>
      <w:r w:rsidR="00B4302C" w:rsidRPr="00F12882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  <w:r w:rsidR="00FB0B6C" w:rsidRPr="00F12882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</w:t>
      </w:r>
      <w:r w:rsidR="00FB0B6C" w:rsidRPr="00F12882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كيف</w:t>
      </w:r>
      <w:r w:rsidR="00C577A9" w:rsidRPr="00F12882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يتم عمل الحجامة</w:t>
      </w:r>
      <w:r w:rsidR="00C577A9" w:rsidRPr="00F12882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؟</w:t>
      </w:r>
      <w:r w:rsidR="00FB0B6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7BD92D87" w14:textId="354F625E" w:rsidR="00FB1EB4" w:rsidRDefault="002A00C3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1EB4">
        <w:rPr>
          <w:rFonts w:asciiTheme="majorBidi" w:hAnsiTheme="majorBidi" w:cstheme="majorBidi"/>
          <w:sz w:val="28"/>
          <w:szCs w:val="28"/>
        </w:rPr>
        <w:t>Wounds,</w:t>
      </w:r>
      <w:r w:rsidR="00B4302C" w:rsidRPr="00FB1EB4">
        <w:rPr>
          <w:rFonts w:asciiTheme="majorBidi" w:hAnsiTheme="majorBidi" w:cstheme="majorBidi"/>
          <w:sz w:val="28"/>
          <w:szCs w:val="28"/>
        </w:rPr>
        <w:t xml:space="preserve"> </w:t>
      </w:r>
      <w:r w:rsidRPr="00FB1EB4">
        <w:rPr>
          <w:rFonts w:asciiTheme="majorBidi" w:hAnsiTheme="majorBidi" w:cstheme="majorBidi"/>
          <w:sz w:val="28"/>
          <w:szCs w:val="28"/>
        </w:rPr>
        <w:t>injuries</w:t>
      </w:r>
      <w:r w:rsidRPr="00FB1EB4">
        <w:rPr>
          <w:rFonts w:asciiTheme="majorBidi" w:hAnsiTheme="majorBidi" w:cstheme="majorBidi" w:hint="cs"/>
          <w:sz w:val="28"/>
          <w:szCs w:val="28"/>
          <w:rtl/>
        </w:rPr>
        <w:t>.</w:t>
      </w:r>
      <w:r w:rsidR="00FB0B6C">
        <w:rPr>
          <w:rFonts w:asciiTheme="majorBidi" w:hAnsiTheme="majorBidi" w:cstheme="majorBidi" w:hint="cs"/>
          <w:sz w:val="28"/>
          <w:szCs w:val="28"/>
        </w:rPr>
        <w:t xml:space="preserve"> </w:t>
      </w:r>
      <w:r w:rsidR="00FB0B6C" w:rsidRPr="00FB6DD4">
        <w:rPr>
          <w:rFonts w:ascii="Simplified Arabic" w:hAnsi="Simplified Arabic" w:cs="Simplified Arabic" w:hint="cs"/>
          <w:sz w:val="28"/>
          <w:szCs w:val="28"/>
          <w:rtl/>
        </w:rPr>
        <w:t>جروح سطحية</w:t>
      </w:r>
    </w:p>
    <w:p w14:paraId="55B48782" w14:textId="77EE1E6A" w:rsidR="00B4302C" w:rsidRPr="00F12882" w:rsidRDefault="002A00C3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F12882">
        <w:rPr>
          <w:rFonts w:asciiTheme="majorBidi" w:hAnsiTheme="majorBidi" w:cstheme="majorBidi"/>
          <w:color w:val="4472C4" w:themeColor="accent5"/>
          <w:sz w:val="28"/>
          <w:szCs w:val="28"/>
        </w:rPr>
        <w:t>Does</w:t>
      </w:r>
      <w:r w:rsidR="00B4302C" w:rsidRPr="00F12882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it recommend </w:t>
      </w:r>
      <w:r w:rsidRPr="00F12882">
        <w:rPr>
          <w:rFonts w:asciiTheme="majorBidi" w:hAnsiTheme="majorBidi" w:cstheme="majorBidi"/>
          <w:color w:val="4472C4" w:themeColor="accent5"/>
          <w:sz w:val="28"/>
          <w:szCs w:val="28"/>
        </w:rPr>
        <w:t>making</w:t>
      </w:r>
      <w:r w:rsidR="00B4302C" w:rsidRPr="00F12882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cupping</w:t>
      </w:r>
      <w:r w:rsidR="00FB0B6C" w:rsidRPr="00F12882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FB0B6C" w:rsidRPr="00F12882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FB0B6C" w:rsidRPr="00F12882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هل يوصى بالحجامة؟</w:t>
      </w:r>
    </w:p>
    <w:p w14:paraId="09BF5C9F" w14:textId="5343FE2E" w:rsidR="00B4302C" w:rsidRPr="00FB1EB4" w:rsidRDefault="002A00C3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1EB4">
        <w:rPr>
          <w:rFonts w:asciiTheme="majorBidi" w:hAnsiTheme="majorBidi" w:cstheme="majorBidi"/>
          <w:sz w:val="28"/>
          <w:szCs w:val="28"/>
        </w:rPr>
        <w:t>Yes,</w:t>
      </w:r>
      <w:r w:rsidR="00B4302C" w:rsidRPr="00FB1EB4">
        <w:rPr>
          <w:rFonts w:asciiTheme="majorBidi" w:hAnsiTheme="majorBidi" w:cstheme="majorBidi"/>
          <w:sz w:val="28"/>
          <w:szCs w:val="28"/>
        </w:rPr>
        <w:t xml:space="preserve"> it recommended by prophet Muhammad</w:t>
      </w:r>
      <w:r w:rsidR="00B4302C" w:rsidRPr="00FB1EB4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0D5103CD" w14:textId="2EA85D12" w:rsidR="00B4302C" w:rsidRPr="00FB1EB4" w:rsidRDefault="00FB1EB4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53DDB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253DDB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at happened after </w:t>
      </w:r>
      <w:r w:rsidR="002A00C3" w:rsidRPr="00253DDB">
        <w:rPr>
          <w:rFonts w:asciiTheme="majorBidi" w:hAnsiTheme="majorBidi" w:cstheme="majorBidi"/>
          <w:color w:val="4472C4" w:themeColor="accent5"/>
          <w:sz w:val="28"/>
          <w:szCs w:val="28"/>
        </w:rPr>
        <w:t>cupping</w:t>
      </w:r>
      <w:r w:rsidR="002A00C3" w:rsidRPr="00253DDB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14777A" w:rsidRPr="00253DDB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14777A" w:rsidRPr="00253DDB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اذا يحدث بعد الحجامة؟</w:t>
      </w:r>
      <w:r w:rsidR="0014777A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780B803F" w14:textId="66566562" w:rsidR="00B4302C" w:rsidRPr="00FB09FD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09FD">
        <w:rPr>
          <w:rFonts w:asciiTheme="majorBidi" w:hAnsiTheme="majorBidi" w:cstheme="majorBidi"/>
          <w:sz w:val="28"/>
          <w:szCs w:val="28"/>
        </w:rPr>
        <w:t xml:space="preserve">The sleeping </w:t>
      </w:r>
      <w:r w:rsidR="002A00C3" w:rsidRPr="00FB09FD">
        <w:rPr>
          <w:rFonts w:asciiTheme="majorBidi" w:hAnsiTheme="majorBidi" w:cstheme="majorBidi"/>
          <w:sz w:val="28"/>
          <w:szCs w:val="28"/>
        </w:rPr>
        <w:t>becomes</w:t>
      </w:r>
      <w:r w:rsidRPr="00FB09FD">
        <w:rPr>
          <w:rFonts w:asciiTheme="majorBidi" w:hAnsiTheme="majorBidi" w:cstheme="majorBidi"/>
          <w:sz w:val="28"/>
          <w:szCs w:val="28"/>
        </w:rPr>
        <w:t xml:space="preserve"> </w:t>
      </w:r>
      <w:r w:rsidR="002A00C3" w:rsidRPr="00FB09FD">
        <w:rPr>
          <w:rFonts w:asciiTheme="majorBidi" w:hAnsiTheme="majorBidi" w:cstheme="majorBidi"/>
          <w:sz w:val="28"/>
          <w:szCs w:val="28"/>
        </w:rPr>
        <w:t>short</w:t>
      </w:r>
      <w:r w:rsidR="002A00C3" w:rsidRPr="00FB09FD">
        <w:rPr>
          <w:rFonts w:asciiTheme="majorBidi" w:hAnsiTheme="majorBidi" w:cstheme="majorBidi" w:hint="cs"/>
          <w:sz w:val="28"/>
          <w:szCs w:val="28"/>
          <w:rtl/>
        </w:rPr>
        <w:t>.</w:t>
      </w:r>
      <w:r w:rsidR="00147AAE">
        <w:rPr>
          <w:rFonts w:asciiTheme="majorBidi" w:hAnsiTheme="majorBidi" w:cstheme="majorBidi" w:hint="cs"/>
          <w:sz w:val="28"/>
          <w:szCs w:val="28"/>
        </w:rPr>
        <w:t xml:space="preserve"> </w:t>
      </w:r>
      <w:r w:rsidR="00147AAE" w:rsidRPr="00B77455">
        <w:rPr>
          <w:rFonts w:ascii="Simplified Arabic" w:hAnsi="Simplified Arabic" w:cs="Simplified Arabic" w:hint="cs"/>
          <w:sz w:val="28"/>
          <w:szCs w:val="28"/>
          <w:rtl/>
        </w:rPr>
        <w:t>الضغط يقلل النوم</w:t>
      </w:r>
    </w:p>
    <w:p w14:paraId="6C43FA9A" w14:textId="0E4E1F7D" w:rsidR="00B4302C" w:rsidRPr="002A00C3" w:rsidRDefault="00FB09FD" w:rsidP="00C9673A">
      <w:pPr>
        <w:pStyle w:val="ListParagraph"/>
        <w:numPr>
          <w:ilvl w:val="0"/>
          <w:numId w:val="19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2A00C3">
        <w:rPr>
          <w:rFonts w:asciiTheme="majorBidi" w:hAnsiTheme="majorBidi" w:cstheme="majorBidi" w:hint="cs"/>
          <w:color w:val="4472C4" w:themeColor="accent5"/>
          <w:sz w:val="28"/>
          <w:szCs w:val="28"/>
        </w:rPr>
        <w:t>T</w:t>
      </w:r>
      <w:r w:rsidR="00B4302C" w:rsidRPr="002A00C3">
        <w:rPr>
          <w:rFonts w:asciiTheme="majorBidi" w:hAnsiTheme="majorBidi" w:cstheme="majorBidi"/>
          <w:color w:val="4472C4" w:themeColor="accent5"/>
          <w:sz w:val="28"/>
          <w:szCs w:val="28"/>
        </w:rPr>
        <w:t>he con</w:t>
      </w:r>
      <w:r w:rsidR="002A00C3" w:rsidRPr="002A00C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centration </w:t>
      </w:r>
      <w:r w:rsidR="00B4302C" w:rsidRPr="002A00C3">
        <w:rPr>
          <w:rFonts w:asciiTheme="majorBidi" w:hAnsiTheme="majorBidi" w:cstheme="majorBidi"/>
          <w:color w:val="4472C4" w:themeColor="accent5"/>
          <w:sz w:val="28"/>
          <w:szCs w:val="28"/>
        </w:rPr>
        <w:t>after cupping on pressu</w:t>
      </w:r>
      <w:r w:rsidR="002A00C3" w:rsidRPr="002A00C3">
        <w:rPr>
          <w:rFonts w:asciiTheme="majorBidi" w:hAnsiTheme="majorBidi" w:cstheme="majorBidi"/>
          <w:color w:val="4472C4" w:themeColor="accent5"/>
          <w:sz w:val="28"/>
          <w:szCs w:val="28"/>
        </w:rPr>
        <w:t>re</w:t>
      </w:r>
      <w:r w:rsidR="0014777A" w:rsidRPr="002A00C3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التركيز بالحجامة على الضغط </w:t>
      </w:r>
    </w:p>
    <w:p w14:paraId="2C184141" w14:textId="51BA06EF" w:rsidR="002A00C3" w:rsidRDefault="002A00C3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  -------------------------------------------------</w:t>
      </w:r>
    </w:p>
    <w:p w14:paraId="51DF2228" w14:textId="77777777" w:rsidR="002A00C3" w:rsidRDefault="002A00C3" w:rsidP="00C9673A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32642E39" w14:textId="77777777" w:rsidR="002A00C3" w:rsidRPr="002A00C3" w:rsidRDefault="00B4302C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 w:rsidRPr="002A00C3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Pigeon</w:t>
      </w:r>
    </w:p>
    <w:p w14:paraId="08481ADE" w14:textId="484E026B" w:rsidR="00B4302C" w:rsidRPr="002A00C3" w:rsidRDefault="008A5731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2A00C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الحمام</w:t>
      </w:r>
    </w:p>
    <w:p w14:paraId="513B6674" w14:textId="77777777" w:rsidR="00B4302C" w:rsidRPr="00EF0A8F" w:rsidRDefault="00FB09FD" w:rsidP="00C9673A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EF0A8F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EF0A8F">
        <w:rPr>
          <w:rFonts w:asciiTheme="majorBidi" w:hAnsiTheme="majorBidi" w:cstheme="majorBidi"/>
          <w:color w:val="4472C4" w:themeColor="accent5"/>
          <w:sz w:val="28"/>
          <w:szCs w:val="28"/>
        </w:rPr>
        <w:t>hat is the paragraph about</w:t>
      </w:r>
      <w:r w:rsidR="00804C72" w:rsidRPr="00EF0A8F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804C72" w:rsidRPr="00EF0A8F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 </w:t>
      </w:r>
      <w:r w:rsidR="008A5731" w:rsidRPr="00EF0A8F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عن ما</w:t>
      </w:r>
      <w:r w:rsidR="00B77455" w:rsidRPr="00EF0A8F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ذ</w:t>
      </w:r>
      <w:r w:rsidR="008A5731" w:rsidRPr="00EF0A8F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ا يتكلم الفقرة الاولى</w:t>
      </w:r>
      <w:r w:rsidR="008A5731" w:rsidRPr="00EF0A8F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؟</w:t>
      </w:r>
    </w:p>
    <w:p w14:paraId="6ED645A2" w14:textId="77777777" w:rsidR="00B4302C" w:rsidRPr="00FB09FD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09FD">
        <w:rPr>
          <w:rFonts w:asciiTheme="majorBidi" w:hAnsiTheme="majorBidi" w:cstheme="majorBidi"/>
          <w:sz w:val="28"/>
          <w:szCs w:val="28"/>
        </w:rPr>
        <w:t>Mixed feelings</w:t>
      </w:r>
      <w:r w:rsidRPr="00FB09FD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804C72" w:rsidRPr="00B77455">
        <w:rPr>
          <w:rFonts w:ascii="Simplified Arabic" w:hAnsi="Simplified Arabic" w:cs="Simplified Arabic" w:hint="cs"/>
          <w:sz w:val="28"/>
          <w:szCs w:val="28"/>
          <w:rtl/>
        </w:rPr>
        <w:t xml:space="preserve">مشاعر </w:t>
      </w:r>
      <w:r w:rsidR="008A5731" w:rsidRPr="00B77455">
        <w:rPr>
          <w:rFonts w:ascii="Simplified Arabic" w:hAnsi="Simplified Arabic" w:cs="Simplified Arabic" w:hint="cs"/>
          <w:sz w:val="28"/>
          <w:szCs w:val="28"/>
          <w:rtl/>
        </w:rPr>
        <w:t>مختلطة</w:t>
      </w:r>
      <w:r w:rsidR="00804C72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2D3A3B5C" w14:textId="77777777" w:rsidR="00B4302C" w:rsidRPr="00EF0A8F" w:rsidRDefault="00FB09FD" w:rsidP="00C9673A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EF0A8F">
        <w:rPr>
          <w:rFonts w:asciiTheme="majorBidi" w:hAnsiTheme="majorBidi" w:cstheme="majorBidi" w:hint="cs"/>
          <w:color w:val="4472C4" w:themeColor="accent5"/>
          <w:sz w:val="28"/>
          <w:szCs w:val="28"/>
        </w:rPr>
        <w:t>Wh</w:t>
      </w:r>
      <w:r w:rsidR="00B4302C" w:rsidRPr="00EF0A8F">
        <w:rPr>
          <w:rFonts w:asciiTheme="majorBidi" w:hAnsiTheme="majorBidi" w:cstheme="majorBidi"/>
          <w:color w:val="4472C4" w:themeColor="accent5"/>
          <w:sz w:val="28"/>
          <w:szCs w:val="28"/>
        </w:rPr>
        <w:t>y did the writer say that pigeon smellier to mice rates</w:t>
      </w:r>
      <w:r w:rsidR="00CA53CB" w:rsidRPr="00EF0A8F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CA53CB" w:rsidRPr="00EF0A8F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CA53CB" w:rsidRPr="00EF0A8F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لماذا قال الكاتب ان الحمام يشبه الفئران؟</w:t>
      </w:r>
    </w:p>
    <w:p w14:paraId="2E03F44A" w14:textId="78F24A4F" w:rsidR="00B4302C" w:rsidRPr="00FB09FD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09FD">
        <w:rPr>
          <w:rFonts w:asciiTheme="majorBidi" w:hAnsiTheme="majorBidi" w:cstheme="majorBidi"/>
          <w:sz w:val="28"/>
          <w:szCs w:val="28"/>
        </w:rPr>
        <w:t xml:space="preserve">They didn’t feel frightened of people, they </w:t>
      </w:r>
      <w:r w:rsidR="002A00C3" w:rsidRPr="00FB09FD">
        <w:rPr>
          <w:rFonts w:asciiTheme="majorBidi" w:hAnsiTheme="majorBidi" w:cstheme="majorBidi"/>
          <w:sz w:val="28"/>
          <w:szCs w:val="28"/>
        </w:rPr>
        <w:t>feed on</w:t>
      </w:r>
      <w:r w:rsidRPr="00FB09FD">
        <w:rPr>
          <w:rFonts w:asciiTheme="majorBidi" w:hAnsiTheme="majorBidi" w:cstheme="majorBidi"/>
          <w:sz w:val="28"/>
          <w:szCs w:val="28"/>
        </w:rPr>
        <w:t xml:space="preserve"> the food that they </w:t>
      </w:r>
      <w:r w:rsidR="002A00C3" w:rsidRPr="00FB09FD">
        <w:rPr>
          <w:rFonts w:asciiTheme="majorBidi" w:hAnsiTheme="majorBidi" w:cstheme="majorBidi"/>
          <w:sz w:val="28"/>
          <w:szCs w:val="28"/>
        </w:rPr>
        <w:t>found,</w:t>
      </w:r>
      <w:r w:rsidRPr="00FB09FD">
        <w:rPr>
          <w:rFonts w:asciiTheme="majorBidi" w:hAnsiTheme="majorBidi" w:cstheme="majorBidi"/>
          <w:sz w:val="28"/>
          <w:szCs w:val="28"/>
        </w:rPr>
        <w:t xml:space="preserve"> they make the gardens dirty</w:t>
      </w:r>
      <w:r w:rsidRPr="00FB09FD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68BF99BD" w14:textId="77777777" w:rsidR="00B4302C" w:rsidRPr="003C7598" w:rsidRDefault="00FB09FD" w:rsidP="00C9673A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3C7598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3C7598">
        <w:rPr>
          <w:rFonts w:asciiTheme="majorBidi" w:hAnsiTheme="majorBidi" w:cstheme="majorBidi"/>
          <w:color w:val="4472C4" w:themeColor="accent5"/>
          <w:sz w:val="28"/>
          <w:szCs w:val="28"/>
        </w:rPr>
        <w:t>hat is the paragraph about</w:t>
      </w:r>
      <w:r w:rsidR="00B4302C" w:rsidRPr="003C7598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? </w:t>
      </w:r>
    </w:p>
    <w:p w14:paraId="1979E637" w14:textId="77777777" w:rsidR="00B4302C" w:rsidRPr="00B77455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FB09FD">
        <w:rPr>
          <w:rFonts w:asciiTheme="majorBidi" w:hAnsiTheme="majorBidi" w:cstheme="majorBidi"/>
          <w:sz w:val="28"/>
          <w:szCs w:val="28"/>
        </w:rPr>
        <w:t>Pigeon can live in all circumstances</w:t>
      </w:r>
      <w:r w:rsidR="006B2986">
        <w:rPr>
          <w:rFonts w:asciiTheme="majorBidi" w:hAnsiTheme="majorBidi" w:cstheme="majorBidi" w:hint="cs"/>
          <w:sz w:val="28"/>
          <w:szCs w:val="28"/>
        </w:rPr>
        <w:t xml:space="preserve">. </w:t>
      </w:r>
      <w:r w:rsidR="006B2986" w:rsidRPr="00B77455">
        <w:rPr>
          <w:rFonts w:ascii="Simplified Arabic" w:hAnsi="Simplified Arabic" w:cs="Simplified Arabic" w:hint="cs"/>
          <w:sz w:val="28"/>
          <w:szCs w:val="28"/>
          <w:rtl/>
        </w:rPr>
        <w:t>الحمام قادر على ان يعيش في كل الظروف</w:t>
      </w:r>
    </w:p>
    <w:p w14:paraId="74819DCD" w14:textId="3175C4E4" w:rsidR="00B4302C" w:rsidRPr="003C7598" w:rsidRDefault="00FB09FD" w:rsidP="00C9673A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3C7598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3C7598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y did the writer feel disgusting of the </w:t>
      </w:r>
      <w:r w:rsidR="002A00C3" w:rsidRPr="003C7598">
        <w:rPr>
          <w:rFonts w:asciiTheme="majorBidi" w:hAnsiTheme="majorBidi" w:cstheme="majorBidi"/>
          <w:color w:val="4472C4" w:themeColor="accent5"/>
          <w:sz w:val="28"/>
          <w:szCs w:val="28"/>
        </w:rPr>
        <w:t>pigeon</w:t>
      </w:r>
      <w:r w:rsidR="002A00C3" w:rsidRPr="003C7598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C54F61" w:rsidRPr="003C7598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FB59C6" w:rsidRPr="003C7598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لماذا يشعر بالقرف والاشمئزاز من الحمام؟</w:t>
      </w:r>
    </w:p>
    <w:p w14:paraId="2B8FA8CD" w14:textId="025F2312" w:rsidR="00B4302C" w:rsidRPr="00FB09FD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09FD">
        <w:rPr>
          <w:rFonts w:asciiTheme="majorBidi" w:hAnsiTheme="majorBidi" w:cstheme="majorBidi"/>
          <w:sz w:val="28"/>
          <w:szCs w:val="28"/>
        </w:rPr>
        <w:t xml:space="preserve">They </w:t>
      </w:r>
      <w:r w:rsidR="002A00C3" w:rsidRPr="00FB09FD">
        <w:rPr>
          <w:rFonts w:asciiTheme="majorBidi" w:hAnsiTheme="majorBidi" w:cstheme="majorBidi"/>
          <w:sz w:val="28"/>
          <w:szCs w:val="28"/>
        </w:rPr>
        <w:t>have</w:t>
      </w:r>
      <w:r w:rsidRPr="00FB09FD">
        <w:rPr>
          <w:rFonts w:asciiTheme="majorBidi" w:hAnsiTheme="majorBidi" w:cstheme="majorBidi"/>
          <w:sz w:val="28"/>
          <w:szCs w:val="28"/>
        </w:rPr>
        <w:t xml:space="preserve"> bad </w:t>
      </w:r>
      <w:r w:rsidR="002A00C3" w:rsidRPr="00FB09FD">
        <w:rPr>
          <w:rFonts w:asciiTheme="majorBidi" w:hAnsiTheme="majorBidi" w:cstheme="majorBidi"/>
          <w:sz w:val="28"/>
          <w:szCs w:val="28"/>
        </w:rPr>
        <w:t>smell,</w:t>
      </w:r>
      <w:r w:rsidRPr="00FB09FD">
        <w:rPr>
          <w:rFonts w:asciiTheme="majorBidi" w:hAnsiTheme="majorBidi" w:cstheme="majorBidi"/>
          <w:sz w:val="28"/>
          <w:szCs w:val="28"/>
        </w:rPr>
        <w:t xml:space="preserve"> adores are </w:t>
      </w:r>
      <w:r w:rsidR="002A00C3" w:rsidRPr="00FB09FD">
        <w:rPr>
          <w:rFonts w:asciiTheme="majorBidi" w:hAnsiTheme="majorBidi" w:cstheme="majorBidi"/>
          <w:sz w:val="28"/>
          <w:szCs w:val="28"/>
        </w:rPr>
        <w:t>foul,</w:t>
      </w:r>
      <w:r w:rsidRPr="00FB09FD">
        <w:rPr>
          <w:rFonts w:asciiTheme="majorBidi" w:hAnsiTheme="majorBidi" w:cstheme="majorBidi"/>
          <w:sz w:val="28"/>
          <w:szCs w:val="28"/>
        </w:rPr>
        <w:t xml:space="preserve"> their feathers make bad </w:t>
      </w:r>
      <w:r w:rsidR="00DD056F" w:rsidRPr="00FB09FD">
        <w:rPr>
          <w:rFonts w:asciiTheme="majorBidi" w:hAnsiTheme="majorBidi" w:cstheme="majorBidi"/>
          <w:sz w:val="28"/>
          <w:szCs w:val="28"/>
        </w:rPr>
        <w:t>smell,</w:t>
      </w:r>
      <w:r w:rsidRPr="00FB09FD">
        <w:rPr>
          <w:rFonts w:asciiTheme="majorBidi" w:hAnsiTheme="majorBidi" w:cstheme="majorBidi"/>
          <w:sz w:val="28"/>
          <w:szCs w:val="28"/>
        </w:rPr>
        <w:t xml:space="preserve"> spoil the </w:t>
      </w:r>
      <w:proofErr w:type="gramStart"/>
      <w:r w:rsidRPr="00FB09FD">
        <w:rPr>
          <w:rFonts w:asciiTheme="majorBidi" w:hAnsiTheme="majorBidi" w:cstheme="majorBidi"/>
          <w:sz w:val="28"/>
          <w:szCs w:val="28"/>
        </w:rPr>
        <w:t>air</w:t>
      </w:r>
      <w:r w:rsidRPr="00FB09FD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424C49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FB59C6" w:rsidRPr="00B77455">
        <w:rPr>
          <w:rFonts w:ascii="Simplified Arabic" w:hAnsi="Simplified Arabic" w:cs="Simplified Arabic" w:hint="cs"/>
          <w:sz w:val="28"/>
          <w:szCs w:val="28"/>
          <w:rtl/>
        </w:rPr>
        <w:t>لان</w:t>
      </w:r>
      <w:proofErr w:type="gramEnd"/>
      <w:r w:rsidR="00FB59C6" w:rsidRPr="00B77455">
        <w:rPr>
          <w:rFonts w:ascii="Simplified Arabic" w:hAnsi="Simplified Arabic" w:cs="Simplified Arabic" w:hint="cs"/>
          <w:sz w:val="28"/>
          <w:szCs w:val="28"/>
          <w:rtl/>
        </w:rPr>
        <w:t xml:space="preserve"> ريحتهما تربة- ت</w:t>
      </w:r>
      <w:r w:rsidR="00424C49" w:rsidRPr="00B77455">
        <w:rPr>
          <w:rFonts w:ascii="Simplified Arabic" w:hAnsi="Simplified Arabic" w:cs="Simplified Arabic" w:hint="cs"/>
          <w:sz w:val="28"/>
          <w:szCs w:val="28"/>
          <w:rtl/>
        </w:rPr>
        <w:t>لوث الهواء- ريشها</w:t>
      </w:r>
      <w:r w:rsidR="006B2986" w:rsidRPr="00B77455">
        <w:rPr>
          <w:rFonts w:ascii="Simplified Arabic" w:hAnsi="Simplified Arabic" w:cs="Simplified Arabic" w:hint="cs"/>
          <w:sz w:val="28"/>
          <w:szCs w:val="28"/>
          <w:rtl/>
        </w:rPr>
        <w:t xml:space="preserve"> يعمل ريحة كريهة </w:t>
      </w:r>
    </w:p>
    <w:p w14:paraId="414B8688" w14:textId="389D48D4" w:rsidR="00B4302C" w:rsidRPr="003C7598" w:rsidRDefault="00FB09FD" w:rsidP="00C9673A">
      <w:pPr>
        <w:pStyle w:val="ListParagraph"/>
        <w:numPr>
          <w:ilvl w:val="0"/>
          <w:numId w:val="22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3C7598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3C7598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ere did the pigeon build </w:t>
      </w:r>
      <w:r w:rsidR="002A00C3" w:rsidRPr="003C7598">
        <w:rPr>
          <w:rFonts w:asciiTheme="majorBidi" w:hAnsiTheme="majorBidi" w:cstheme="majorBidi"/>
          <w:color w:val="4472C4" w:themeColor="accent5"/>
          <w:sz w:val="28"/>
          <w:szCs w:val="28"/>
        </w:rPr>
        <w:t>nests</w:t>
      </w:r>
      <w:r w:rsidR="002A00C3" w:rsidRPr="003C7598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F70CAB" w:rsidRPr="003C7598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424C49" w:rsidRPr="003C7598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أين يبني الحمام أعشاشه</w:t>
      </w:r>
      <w:r w:rsidR="00424C49" w:rsidRPr="003C7598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؟</w:t>
      </w:r>
    </w:p>
    <w:p w14:paraId="0974E2E1" w14:textId="615789EE" w:rsidR="00B4302C" w:rsidRPr="00B77455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FB09FD">
        <w:rPr>
          <w:rFonts w:asciiTheme="majorBidi" w:hAnsiTheme="majorBidi" w:cstheme="majorBidi"/>
          <w:sz w:val="28"/>
          <w:szCs w:val="28"/>
        </w:rPr>
        <w:t xml:space="preserve">In every </w:t>
      </w:r>
      <w:r w:rsidR="002A00C3" w:rsidRPr="00FB09FD">
        <w:rPr>
          <w:rFonts w:asciiTheme="majorBidi" w:hAnsiTheme="majorBidi" w:cstheme="majorBidi"/>
          <w:sz w:val="28"/>
          <w:szCs w:val="28"/>
        </w:rPr>
        <w:t>place,</w:t>
      </w:r>
      <w:r w:rsidRPr="00FB09FD">
        <w:rPr>
          <w:rFonts w:asciiTheme="majorBidi" w:hAnsiTheme="majorBidi" w:cstheme="majorBidi"/>
          <w:sz w:val="28"/>
          <w:szCs w:val="28"/>
        </w:rPr>
        <w:t xml:space="preserve"> windows and corner</w:t>
      </w:r>
      <w:r w:rsidR="00F70CAB">
        <w:rPr>
          <w:rFonts w:asciiTheme="majorBidi" w:hAnsiTheme="majorBidi" w:cstheme="majorBidi" w:hint="cs"/>
          <w:sz w:val="28"/>
          <w:szCs w:val="28"/>
        </w:rPr>
        <w:t xml:space="preserve">. </w:t>
      </w:r>
      <w:r w:rsidR="00F70CAB" w:rsidRPr="00B77455">
        <w:rPr>
          <w:rFonts w:ascii="Simplified Arabic" w:hAnsi="Simplified Arabic" w:cs="Simplified Arabic" w:hint="cs"/>
          <w:sz w:val="28"/>
          <w:szCs w:val="28"/>
          <w:rtl/>
        </w:rPr>
        <w:t>في كل مكات والنوافذ والزوايا</w:t>
      </w:r>
    </w:p>
    <w:p w14:paraId="6430928D" w14:textId="77777777" w:rsidR="00B4302C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2ACA806" w14:textId="77777777" w:rsidR="002A00C3" w:rsidRDefault="002A00C3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113514A" w14:textId="77777777" w:rsidR="002A00C3" w:rsidRDefault="002A00C3" w:rsidP="00C9673A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03486665" w14:textId="77777777" w:rsidR="002A00C3" w:rsidRDefault="002A00C3" w:rsidP="00C9673A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0CF1E247" w14:textId="77777777" w:rsidR="002A00C3" w:rsidRDefault="002A00C3" w:rsidP="00C9673A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76456098" w14:textId="40715A2D" w:rsidR="00B4302C" w:rsidRPr="002A00C3" w:rsidRDefault="00B955B8" w:rsidP="00C9673A">
      <w:pPr>
        <w:bidi w:val="0"/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A00C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النمل</w:t>
      </w:r>
    </w:p>
    <w:p w14:paraId="579D3821" w14:textId="457F2447" w:rsidR="002A00C3" w:rsidRPr="002A00C3" w:rsidRDefault="002A00C3" w:rsidP="00C9673A">
      <w:pPr>
        <w:bidi w:val="0"/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A00C3">
        <w:rPr>
          <w:rFonts w:asciiTheme="majorBidi" w:hAnsiTheme="majorBidi" w:cstheme="majorBidi"/>
          <w:b/>
          <w:bCs/>
          <w:color w:val="FF0000"/>
          <w:sz w:val="32"/>
          <w:szCs w:val="32"/>
        </w:rPr>
        <w:t>Ants</w:t>
      </w:r>
    </w:p>
    <w:p w14:paraId="36148311" w14:textId="77777777" w:rsidR="002A00C3" w:rsidRPr="002A00C3" w:rsidRDefault="002A00C3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5E9791C4" w14:textId="0FCA7305" w:rsidR="00B4302C" w:rsidRPr="003758E3" w:rsidRDefault="00FB09FD" w:rsidP="00C9673A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3758E3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at </w:t>
      </w:r>
      <w:r w:rsidR="002A00C3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>does</w:t>
      </w:r>
      <w:r w:rsidR="00B4302C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the word </w:t>
      </w:r>
      <w:r w:rsidR="002A00C3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>“colonies</w:t>
      </w:r>
      <w:r w:rsidR="00B4302C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</w:t>
      </w:r>
      <w:r w:rsidR="002A00C3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>“(</w:t>
      </w:r>
      <w:r w:rsidR="00B955B8" w:rsidRPr="003758E3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ستعمرات</w:t>
      </w:r>
      <w:r w:rsidR="00B955B8" w:rsidRPr="003758E3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) </w:t>
      </w:r>
      <w:r w:rsidR="002A00C3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>means</w:t>
      </w:r>
      <w:r w:rsidR="002A00C3" w:rsidRPr="003758E3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</w:p>
    <w:p w14:paraId="77BFF16E" w14:textId="77777777" w:rsidR="00B4302C" w:rsidRPr="00FB09FD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B09FD">
        <w:rPr>
          <w:rFonts w:asciiTheme="majorBidi" w:hAnsiTheme="majorBidi" w:cstheme="majorBidi"/>
          <w:sz w:val="28"/>
          <w:szCs w:val="28"/>
        </w:rPr>
        <w:t>Habitation settlement</w:t>
      </w:r>
      <w:r w:rsidRPr="00FB09FD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199DF203" w14:textId="19AB6644" w:rsidR="00B4302C" w:rsidRPr="003758E3" w:rsidRDefault="00FB09FD" w:rsidP="00C9673A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3758E3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at are the holes in the </w:t>
      </w:r>
      <w:r w:rsidR="002A00C3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>ant's</w:t>
      </w:r>
      <w:r w:rsidR="00B4302C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</w:t>
      </w:r>
      <w:r w:rsidR="002A00C3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>eyes?</w:t>
      </w:r>
      <w:r w:rsidR="002A00C3" w:rsidRPr="003758E3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ماذا</w:t>
      </w:r>
      <w:r w:rsidR="0030345C" w:rsidRPr="003758E3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تسمى الفتحات التي في عيون النمل؟ </w:t>
      </w:r>
    </w:p>
    <w:p w14:paraId="5B5A2A0A" w14:textId="7BC57FF3" w:rsidR="00B4302C" w:rsidRPr="00D37CD0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D37CD0">
        <w:rPr>
          <w:rFonts w:asciiTheme="majorBidi" w:hAnsiTheme="majorBidi" w:cstheme="majorBidi"/>
          <w:sz w:val="28"/>
          <w:szCs w:val="28"/>
        </w:rPr>
        <w:t xml:space="preserve">The ant has two </w:t>
      </w:r>
      <w:r w:rsidR="002A00C3" w:rsidRPr="00D37CD0">
        <w:rPr>
          <w:rFonts w:asciiTheme="majorBidi" w:hAnsiTheme="majorBidi" w:cstheme="majorBidi"/>
          <w:sz w:val="28"/>
          <w:szCs w:val="28"/>
        </w:rPr>
        <w:t>eyes,</w:t>
      </w:r>
      <w:r w:rsidRPr="00D37CD0">
        <w:rPr>
          <w:rFonts w:asciiTheme="majorBidi" w:hAnsiTheme="majorBidi" w:cstheme="majorBidi"/>
          <w:sz w:val="28"/>
          <w:szCs w:val="28"/>
        </w:rPr>
        <w:t xml:space="preserve"> </w:t>
      </w:r>
      <w:r w:rsidR="002A00C3" w:rsidRPr="00D37CD0">
        <w:rPr>
          <w:rFonts w:asciiTheme="majorBidi" w:hAnsiTheme="majorBidi" w:cstheme="majorBidi"/>
          <w:sz w:val="28"/>
          <w:szCs w:val="28"/>
        </w:rPr>
        <w:t>and, in every eye, there</w:t>
      </w:r>
      <w:r w:rsidRPr="00D37CD0">
        <w:rPr>
          <w:rFonts w:asciiTheme="majorBidi" w:hAnsiTheme="majorBidi" w:cstheme="majorBidi"/>
          <w:sz w:val="28"/>
          <w:szCs w:val="28"/>
        </w:rPr>
        <w:t xml:space="preserve"> are some eyes</w:t>
      </w:r>
      <w:r w:rsidR="004B3171">
        <w:rPr>
          <w:rFonts w:asciiTheme="majorBidi" w:hAnsiTheme="majorBidi" w:cstheme="majorBidi" w:hint="cs"/>
          <w:sz w:val="28"/>
          <w:szCs w:val="28"/>
          <w:rtl/>
        </w:rPr>
        <w:t>.</w:t>
      </w:r>
      <w:r w:rsidR="004B3171">
        <w:rPr>
          <w:rFonts w:asciiTheme="majorBidi" w:hAnsiTheme="majorBidi" w:cstheme="majorBidi" w:hint="cs"/>
          <w:sz w:val="28"/>
          <w:szCs w:val="28"/>
        </w:rPr>
        <w:t xml:space="preserve"> </w:t>
      </w:r>
      <w:r w:rsidR="004B3171" w:rsidRPr="003758E3">
        <w:rPr>
          <w:rFonts w:ascii="Simplified Arabic" w:hAnsi="Simplified Arabic" w:cs="Simplified Arabic" w:hint="cs"/>
          <w:sz w:val="28"/>
          <w:szCs w:val="28"/>
          <w:rtl/>
        </w:rPr>
        <w:t>لكل نملة مجموعة من العيون وفي كل عين مجموعة من العيو</w:t>
      </w:r>
      <w:r w:rsidR="004B3171">
        <w:rPr>
          <w:rFonts w:asciiTheme="majorBidi" w:hAnsiTheme="majorBidi" w:cstheme="majorBidi" w:hint="cs"/>
          <w:sz w:val="28"/>
          <w:szCs w:val="28"/>
          <w:rtl/>
        </w:rPr>
        <w:t>ن</w:t>
      </w:r>
    </w:p>
    <w:p w14:paraId="1B7FC7C0" w14:textId="77777777" w:rsidR="00D76A72" w:rsidRDefault="00D37CD0" w:rsidP="00C9673A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3758E3">
        <w:rPr>
          <w:rFonts w:asciiTheme="majorBidi" w:hAnsiTheme="majorBidi" w:cstheme="majorBidi" w:hint="cs"/>
          <w:color w:val="4472C4" w:themeColor="accent5"/>
          <w:sz w:val="28"/>
          <w:szCs w:val="28"/>
        </w:rPr>
        <w:t>Co</w:t>
      </w:r>
      <w:r w:rsidR="00B4302C" w:rsidRPr="003758E3">
        <w:rPr>
          <w:rFonts w:asciiTheme="majorBidi" w:hAnsiTheme="majorBidi" w:cstheme="majorBidi"/>
          <w:color w:val="4472C4" w:themeColor="accent5"/>
          <w:sz w:val="28"/>
          <w:szCs w:val="28"/>
        </w:rPr>
        <w:t>mpered</w:t>
      </w:r>
      <w:r w:rsidR="00B4302C" w:rsidRPr="00D37CD0">
        <w:rPr>
          <w:rFonts w:asciiTheme="majorBidi" w:hAnsiTheme="majorBidi" w:cstheme="majorBidi"/>
          <w:sz w:val="28"/>
          <w:szCs w:val="28"/>
        </w:rPr>
        <w:t xml:space="preserve"> </w:t>
      </w:r>
    </w:p>
    <w:p w14:paraId="2D0BB061" w14:textId="0C88148B" w:rsidR="00B4302C" w:rsidRPr="00D37CD0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D37CD0">
        <w:rPr>
          <w:rFonts w:asciiTheme="majorBidi" w:hAnsiTheme="majorBidi" w:cstheme="majorBidi"/>
          <w:sz w:val="28"/>
          <w:szCs w:val="28"/>
        </w:rPr>
        <w:t>complex</w:t>
      </w:r>
      <w:r w:rsidRPr="00D37CD0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440A76">
        <w:rPr>
          <w:rFonts w:asciiTheme="majorBidi" w:hAnsiTheme="majorBidi" w:cstheme="majorBidi" w:hint="cs"/>
          <w:sz w:val="28"/>
          <w:szCs w:val="28"/>
          <w:rtl/>
        </w:rPr>
        <w:t xml:space="preserve">   معقد- مركب </w:t>
      </w:r>
    </w:p>
    <w:p w14:paraId="347A3E8C" w14:textId="32D2E22F" w:rsidR="00D37CD0" w:rsidRDefault="00D37CD0" w:rsidP="00C9673A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E1850">
        <w:rPr>
          <w:rFonts w:asciiTheme="majorBidi" w:hAnsiTheme="majorBidi" w:cstheme="majorBidi" w:hint="cs"/>
          <w:color w:val="4472C4" w:themeColor="accent5"/>
          <w:sz w:val="28"/>
          <w:szCs w:val="28"/>
        </w:rPr>
        <w:t>Wh</w:t>
      </w:r>
      <w:r w:rsidR="00B4302C" w:rsidRPr="007E1850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at is the best title for the </w:t>
      </w:r>
      <w:r w:rsidR="002A00C3" w:rsidRPr="007E1850">
        <w:rPr>
          <w:rFonts w:asciiTheme="majorBidi" w:hAnsiTheme="majorBidi" w:cstheme="majorBidi"/>
          <w:color w:val="4472C4" w:themeColor="accent5"/>
          <w:sz w:val="28"/>
          <w:szCs w:val="28"/>
        </w:rPr>
        <w:t>passage</w:t>
      </w:r>
      <w:r w:rsidR="002A00C3" w:rsidRPr="007E1850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810681" w:rsidRPr="007E1850">
        <w:rPr>
          <w:rFonts w:ascii="Simplified Arabic" w:hAnsi="Simplified Arabic" w:cs="Simplified Arabic" w:hint="cs"/>
          <w:color w:val="4472C4" w:themeColor="accent5"/>
          <w:sz w:val="28"/>
          <w:szCs w:val="28"/>
        </w:rPr>
        <w:t xml:space="preserve">  </w:t>
      </w:r>
      <w:r w:rsidR="00810681" w:rsidRPr="007E1850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ا هو افضل عنوان للقطعة</w:t>
      </w:r>
      <w:r w:rsidR="00810681">
        <w:rPr>
          <w:rFonts w:asciiTheme="majorBidi" w:hAnsiTheme="majorBidi" w:cstheme="majorBidi" w:hint="cs"/>
          <w:sz w:val="28"/>
          <w:szCs w:val="28"/>
          <w:rtl/>
        </w:rPr>
        <w:t>؟</w:t>
      </w:r>
    </w:p>
    <w:p w14:paraId="50BE5B5F" w14:textId="77777777" w:rsidR="00B4302C" w:rsidRPr="00D37CD0" w:rsidRDefault="00D37CD0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</w:rPr>
        <w:t>Th</w:t>
      </w:r>
      <w:r w:rsidR="00B4302C" w:rsidRPr="00D37CD0">
        <w:rPr>
          <w:rFonts w:asciiTheme="majorBidi" w:hAnsiTheme="majorBidi" w:cstheme="majorBidi"/>
          <w:sz w:val="28"/>
          <w:szCs w:val="28"/>
        </w:rPr>
        <w:t>e amazing life of Ants</w:t>
      </w:r>
      <w:r w:rsidR="00810681">
        <w:rPr>
          <w:rFonts w:asciiTheme="majorBidi" w:hAnsiTheme="majorBidi" w:cstheme="majorBidi" w:hint="cs"/>
          <w:sz w:val="28"/>
          <w:szCs w:val="28"/>
          <w:rtl/>
        </w:rPr>
        <w:t>.</w:t>
      </w:r>
      <w:r w:rsidR="00810681">
        <w:rPr>
          <w:rFonts w:asciiTheme="majorBidi" w:hAnsiTheme="majorBidi" w:cstheme="majorBidi" w:hint="cs"/>
          <w:sz w:val="28"/>
          <w:szCs w:val="28"/>
        </w:rPr>
        <w:t xml:space="preserve">  </w:t>
      </w:r>
      <w:r w:rsidR="00810681">
        <w:rPr>
          <w:rFonts w:asciiTheme="majorBidi" w:hAnsiTheme="majorBidi" w:cstheme="majorBidi" w:hint="cs"/>
          <w:sz w:val="28"/>
          <w:szCs w:val="28"/>
          <w:rtl/>
        </w:rPr>
        <w:t>حياة النمل المذهلة</w:t>
      </w:r>
    </w:p>
    <w:p w14:paraId="31C43589" w14:textId="77777777" w:rsidR="00B4302C" w:rsidRPr="00D37CD0" w:rsidRDefault="00CB72B4" w:rsidP="00C9673A">
      <w:pPr>
        <w:pStyle w:val="ListParagraph"/>
        <w:numPr>
          <w:ilvl w:val="0"/>
          <w:numId w:val="2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E1850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7E1850">
        <w:rPr>
          <w:rFonts w:asciiTheme="majorBidi" w:hAnsiTheme="majorBidi" w:cstheme="majorBidi"/>
          <w:color w:val="4472C4" w:themeColor="accent5"/>
          <w:sz w:val="28"/>
          <w:szCs w:val="28"/>
        </w:rPr>
        <w:t>ho protects the eggs</w:t>
      </w:r>
      <w:r w:rsidR="00B4302C" w:rsidRPr="007E1850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>?</w:t>
      </w:r>
      <w:r w:rsidR="00BE5C7C" w:rsidRPr="007E1850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</w:t>
      </w:r>
      <w:r w:rsidR="00BE5C7C" w:rsidRPr="007E1850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ن يحمي البيض</w:t>
      </w:r>
      <w:r w:rsidR="00BE5C7C" w:rsidRPr="007E1850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؟</w:t>
      </w:r>
      <w:r w:rsidR="00BE5C7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4F46A36F" w14:textId="425D4AEC" w:rsidR="00B4302C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0976BE">
        <w:rPr>
          <w:rFonts w:asciiTheme="majorBidi" w:hAnsiTheme="majorBidi" w:cstheme="majorBidi"/>
          <w:sz w:val="28"/>
          <w:szCs w:val="28"/>
        </w:rPr>
        <w:t>Females workers</w:t>
      </w:r>
      <w:r w:rsidR="00DF3022">
        <w:rPr>
          <w:rFonts w:asciiTheme="majorBidi" w:hAnsiTheme="majorBidi" w:cstheme="majorBidi" w:hint="cs"/>
          <w:sz w:val="28"/>
          <w:szCs w:val="28"/>
        </w:rPr>
        <w:t xml:space="preserve"> </w:t>
      </w:r>
      <w:r w:rsidR="00D76A72">
        <w:rPr>
          <w:rFonts w:asciiTheme="majorBidi" w:hAnsiTheme="majorBidi" w:cstheme="majorBidi" w:hint="cs"/>
          <w:sz w:val="28"/>
          <w:szCs w:val="28"/>
          <w:rtl/>
        </w:rPr>
        <w:t>النمل الشغالة</w:t>
      </w:r>
    </w:p>
    <w:p w14:paraId="63F8AAEB" w14:textId="77777777" w:rsidR="00DF3022" w:rsidRDefault="00DF3022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C73BAE2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ED5151E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F97EF65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2C7EB2D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A96165C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AE4884F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CCAE3E4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7D87873" w14:textId="3691980A" w:rsidR="00C9673A" w:rsidRPr="00C9673A" w:rsidRDefault="00B4302C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C9673A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Watching T</w:t>
      </w:r>
      <w:r w:rsidR="00A726E9" w:rsidRPr="00C9673A">
        <w:rPr>
          <w:rFonts w:asciiTheme="majorBidi" w:hAnsiTheme="majorBidi" w:cstheme="majorBidi" w:hint="cs"/>
          <w:b/>
          <w:bCs/>
          <w:color w:val="FF0000"/>
          <w:sz w:val="32"/>
          <w:szCs w:val="32"/>
        </w:rPr>
        <w:t>V</w:t>
      </w:r>
    </w:p>
    <w:p w14:paraId="4485C586" w14:textId="0A827D52" w:rsidR="00B4302C" w:rsidRPr="00C9673A" w:rsidRDefault="00A726E9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C9673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مشاهدة التلفزيون</w:t>
      </w:r>
    </w:p>
    <w:p w14:paraId="5AF76C56" w14:textId="7E02BB73" w:rsidR="00B4302C" w:rsidRPr="00C9673A" w:rsidRDefault="000976BE" w:rsidP="00C9673A">
      <w:pPr>
        <w:pStyle w:val="ListParagraph"/>
        <w:numPr>
          <w:ilvl w:val="0"/>
          <w:numId w:val="24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C9673A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C9673A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atching too much </w:t>
      </w:r>
      <w:r w:rsidR="00407A92" w:rsidRPr="00C9673A">
        <w:rPr>
          <w:rFonts w:asciiTheme="majorBidi" w:hAnsiTheme="majorBidi" w:cstheme="majorBidi" w:hint="cs"/>
          <w:color w:val="4472C4" w:themeColor="accent5"/>
          <w:sz w:val="28"/>
          <w:szCs w:val="28"/>
        </w:rPr>
        <w:t>TV</w:t>
      </w:r>
      <w:r w:rsidR="00B4302C" w:rsidRPr="00C9673A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shorten your life</w:t>
      </w:r>
      <w:r w:rsidR="00E5473D" w:rsidRPr="00C9673A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.</w:t>
      </w:r>
      <w:r w:rsidR="00E5473D" w:rsidRPr="00C9673A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E5473D" w:rsidRPr="00C9673A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مشاهدة التلفزيون لساعات طويلة تقصر العمر</w:t>
      </w:r>
    </w:p>
    <w:p w14:paraId="61040418" w14:textId="77471BCF" w:rsidR="00B4302C" w:rsidRPr="00407A92" w:rsidRDefault="00407A92" w:rsidP="00C9673A">
      <w:pPr>
        <w:pStyle w:val="ListParagraph"/>
        <w:numPr>
          <w:ilvl w:val="0"/>
          <w:numId w:val="24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CC58A9">
        <w:rPr>
          <w:rFonts w:asciiTheme="majorBidi" w:hAnsiTheme="majorBidi" w:cstheme="majorBidi" w:hint="cs"/>
          <w:color w:val="4472C4" w:themeColor="accent5"/>
          <w:sz w:val="28"/>
          <w:szCs w:val="28"/>
        </w:rPr>
        <w:t>Wh</w:t>
      </w:r>
      <w:r w:rsidR="00B4302C" w:rsidRPr="00CC58A9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y do people watch </w:t>
      </w:r>
      <w:r w:rsidR="00C9673A" w:rsidRPr="00CC58A9">
        <w:rPr>
          <w:rFonts w:asciiTheme="majorBidi" w:hAnsiTheme="majorBidi" w:cstheme="majorBidi"/>
          <w:color w:val="4472C4" w:themeColor="accent5"/>
          <w:sz w:val="28"/>
          <w:szCs w:val="28"/>
        </w:rPr>
        <w:t>TV</w:t>
      </w:r>
      <w:r w:rsidR="00C9673A" w:rsidRPr="00CC58A9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 لماذا</w:t>
      </w:r>
      <w:r w:rsidR="00E11E40" w:rsidRPr="00CC58A9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يشاهد الناس التلفزيون</w:t>
      </w:r>
      <w:r w:rsidR="00E11E40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721DF94A" w14:textId="77777777" w:rsidR="00B4302C" w:rsidRPr="000D6172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0D6172">
        <w:rPr>
          <w:rFonts w:asciiTheme="majorBidi" w:hAnsiTheme="majorBidi" w:cstheme="majorBidi"/>
          <w:sz w:val="28"/>
          <w:szCs w:val="28"/>
        </w:rPr>
        <w:t>To spend more enjoyable time for intertwinement</w:t>
      </w:r>
      <w:r w:rsidR="00FA04AB">
        <w:rPr>
          <w:rFonts w:asciiTheme="majorBidi" w:hAnsiTheme="majorBidi" w:cstheme="majorBidi" w:hint="cs"/>
          <w:sz w:val="28"/>
          <w:szCs w:val="28"/>
        </w:rPr>
        <w:t xml:space="preserve"> </w:t>
      </w:r>
      <w:r w:rsidR="00FA04AB" w:rsidRPr="00CC58A9">
        <w:rPr>
          <w:rFonts w:ascii="Simplified Arabic" w:hAnsi="Simplified Arabic" w:cs="Simplified Arabic" w:hint="cs"/>
          <w:sz w:val="28"/>
          <w:szCs w:val="28"/>
          <w:rtl/>
        </w:rPr>
        <w:t>يقضوا وقتا ممتعا للتسلية</w:t>
      </w:r>
    </w:p>
    <w:p w14:paraId="02F16D4B" w14:textId="77777777" w:rsidR="00B4302C" w:rsidRPr="00CC58A9" w:rsidRDefault="000D6172" w:rsidP="00C9673A">
      <w:pPr>
        <w:pStyle w:val="ListParagraph"/>
        <w:numPr>
          <w:ilvl w:val="0"/>
          <w:numId w:val="24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CC58A9">
        <w:rPr>
          <w:rFonts w:asciiTheme="majorBidi" w:hAnsiTheme="majorBidi" w:cstheme="majorBidi" w:hint="cs"/>
          <w:color w:val="4472C4" w:themeColor="accent5"/>
          <w:sz w:val="28"/>
          <w:szCs w:val="28"/>
        </w:rPr>
        <w:t>H</w:t>
      </w:r>
      <w:r w:rsidR="00B4302C" w:rsidRPr="00CC58A9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ow is watching </w:t>
      </w:r>
      <w:r w:rsidRPr="00CC58A9">
        <w:rPr>
          <w:rFonts w:asciiTheme="majorBidi" w:hAnsiTheme="majorBidi" w:cstheme="majorBidi" w:hint="cs"/>
          <w:color w:val="4472C4" w:themeColor="accent5"/>
          <w:sz w:val="28"/>
          <w:szCs w:val="28"/>
        </w:rPr>
        <w:t>TV</w:t>
      </w:r>
      <w:r w:rsidR="00B4302C" w:rsidRPr="00CC58A9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shorten your life</w:t>
      </w:r>
      <w:r w:rsidR="00B4302C" w:rsidRPr="00CC58A9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>?</w:t>
      </w:r>
      <w:r w:rsidR="00AE5CE9" w:rsidRPr="00CC58A9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 </w:t>
      </w:r>
      <w:r w:rsidR="00AE5CE9" w:rsidRPr="00CC58A9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كيف بيقصر مشاهدة </w:t>
      </w:r>
      <w:r w:rsidR="00E11E40" w:rsidRPr="00CC58A9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التلفزيون العمر؟ </w:t>
      </w:r>
    </w:p>
    <w:p w14:paraId="02FA8ED2" w14:textId="77777777" w:rsidR="00B4302C" w:rsidRPr="00EB0161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6172">
        <w:rPr>
          <w:rFonts w:asciiTheme="majorBidi" w:hAnsiTheme="majorBidi" w:cstheme="majorBidi"/>
          <w:sz w:val="28"/>
          <w:szCs w:val="28"/>
        </w:rPr>
        <w:t>Staying long hours without moving</w:t>
      </w:r>
      <w:r w:rsidR="002A4EE6">
        <w:rPr>
          <w:rFonts w:asciiTheme="majorBidi" w:hAnsiTheme="majorBidi" w:cstheme="majorBidi" w:hint="cs"/>
          <w:sz w:val="28"/>
          <w:szCs w:val="28"/>
          <w:rtl/>
        </w:rPr>
        <w:t>.</w:t>
      </w:r>
      <w:r w:rsidR="002A4EE6">
        <w:rPr>
          <w:rFonts w:asciiTheme="majorBidi" w:hAnsiTheme="majorBidi" w:cstheme="majorBidi" w:hint="cs"/>
          <w:sz w:val="28"/>
          <w:szCs w:val="28"/>
        </w:rPr>
        <w:t xml:space="preserve">   </w:t>
      </w:r>
      <w:r w:rsidR="002A4EE6" w:rsidRPr="00EB0161">
        <w:rPr>
          <w:rFonts w:ascii="Simplified Arabic" w:hAnsi="Simplified Arabic" w:cs="Simplified Arabic" w:hint="cs"/>
          <w:sz w:val="28"/>
          <w:szCs w:val="28"/>
          <w:rtl/>
        </w:rPr>
        <w:t xml:space="preserve">الجلوس فترات طويلة بدون </w:t>
      </w:r>
      <w:r w:rsidR="00AE5CE9" w:rsidRPr="00EB0161">
        <w:rPr>
          <w:rFonts w:ascii="Simplified Arabic" w:hAnsi="Simplified Arabic" w:cs="Simplified Arabic" w:hint="cs"/>
          <w:sz w:val="28"/>
          <w:szCs w:val="28"/>
          <w:rtl/>
        </w:rPr>
        <w:t>حركة</w:t>
      </w:r>
    </w:p>
    <w:p w14:paraId="6145C716" w14:textId="2E5A79B4" w:rsidR="00B4302C" w:rsidRPr="00657762" w:rsidRDefault="000D6172" w:rsidP="00C9673A">
      <w:pPr>
        <w:pStyle w:val="ListParagraph"/>
        <w:numPr>
          <w:ilvl w:val="0"/>
          <w:numId w:val="24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657762">
        <w:rPr>
          <w:rFonts w:asciiTheme="majorBidi" w:hAnsiTheme="majorBidi" w:cstheme="majorBidi" w:hint="cs"/>
          <w:color w:val="4472C4" w:themeColor="accent5"/>
          <w:sz w:val="28"/>
          <w:szCs w:val="28"/>
        </w:rPr>
        <w:t>Ho</w:t>
      </w:r>
      <w:r w:rsidR="00B4302C" w:rsidRPr="00657762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w </w:t>
      </w:r>
      <w:r w:rsidR="00C9673A" w:rsidRPr="00657762">
        <w:rPr>
          <w:rFonts w:asciiTheme="majorBidi" w:hAnsiTheme="majorBidi" w:cstheme="majorBidi"/>
          <w:color w:val="4472C4" w:themeColor="accent5"/>
          <w:sz w:val="28"/>
          <w:szCs w:val="28"/>
        </w:rPr>
        <w:t>does</w:t>
      </w:r>
      <w:r w:rsidR="00B4302C" w:rsidRPr="00657762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the exercising make your life longer</w:t>
      </w:r>
      <w:r w:rsidR="00BB1E9F" w:rsidRPr="00657762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? </w:t>
      </w:r>
      <w:r w:rsidR="00BB1E9F" w:rsidRPr="00657762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كيف التدريب بيطول العمر</w:t>
      </w:r>
      <w:r w:rsidR="00BB1E9F" w:rsidRPr="00657762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</w:t>
      </w:r>
    </w:p>
    <w:p w14:paraId="4CF37BB1" w14:textId="49DE1BB2" w:rsidR="00B4302C" w:rsidRPr="000D6172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0D6172">
        <w:rPr>
          <w:rFonts w:asciiTheme="majorBidi" w:hAnsiTheme="majorBidi" w:cstheme="majorBidi"/>
          <w:sz w:val="28"/>
          <w:szCs w:val="28"/>
        </w:rPr>
        <w:t>Early</w:t>
      </w:r>
      <w:r w:rsidR="00C9673A">
        <w:rPr>
          <w:rFonts w:asciiTheme="majorBidi" w:hAnsiTheme="majorBidi" w:cstheme="majorBidi"/>
          <w:sz w:val="28"/>
          <w:szCs w:val="28"/>
        </w:rPr>
        <w:t xml:space="preserve"> </w:t>
      </w:r>
      <w:r w:rsidRPr="000D6172">
        <w:rPr>
          <w:rFonts w:asciiTheme="majorBidi" w:hAnsiTheme="majorBidi" w:cstheme="majorBidi"/>
          <w:sz w:val="28"/>
          <w:szCs w:val="28"/>
        </w:rPr>
        <w:t>= premature</w:t>
      </w:r>
      <w:r w:rsidRPr="000D6172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33DD0C4B" w14:textId="4963321E" w:rsidR="003B6AE7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4F73F4">
        <w:rPr>
          <w:rFonts w:asciiTheme="majorBidi" w:hAnsiTheme="majorBidi" w:cstheme="majorBidi"/>
          <w:sz w:val="28"/>
          <w:szCs w:val="28"/>
        </w:rPr>
        <w:t xml:space="preserve">Giving you 3 years to your </w:t>
      </w:r>
      <w:r w:rsidR="00C9673A" w:rsidRPr="004F73F4">
        <w:rPr>
          <w:rFonts w:asciiTheme="majorBidi" w:hAnsiTheme="majorBidi" w:cstheme="majorBidi"/>
          <w:sz w:val="28"/>
          <w:szCs w:val="28"/>
        </w:rPr>
        <w:t>life,</w:t>
      </w:r>
      <w:r w:rsidRPr="004F73F4">
        <w:rPr>
          <w:rFonts w:asciiTheme="majorBidi" w:hAnsiTheme="majorBidi" w:cstheme="majorBidi"/>
          <w:sz w:val="28"/>
          <w:szCs w:val="28"/>
        </w:rPr>
        <w:t xml:space="preserve"> </w:t>
      </w:r>
      <w:r w:rsidR="00E01E78">
        <w:rPr>
          <w:rFonts w:asciiTheme="majorBidi" w:hAnsiTheme="majorBidi" w:cstheme="majorBidi" w:hint="cs"/>
          <w:sz w:val="28"/>
          <w:szCs w:val="28"/>
        </w:rPr>
        <w:t>reduce the r</w:t>
      </w:r>
      <w:r w:rsidR="008642B1">
        <w:rPr>
          <w:rFonts w:asciiTheme="majorBidi" w:hAnsiTheme="majorBidi" w:cstheme="majorBidi" w:hint="cs"/>
          <w:sz w:val="28"/>
          <w:szCs w:val="28"/>
        </w:rPr>
        <w:t xml:space="preserve">ate of death 14%, </w:t>
      </w:r>
      <w:r w:rsidRPr="004F73F4">
        <w:rPr>
          <w:rFonts w:asciiTheme="majorBidi" w:hAnsiTheme="majorBidi" w:cstheme="majorBidi"/>
          <w:sz w:val="28"/>
          <w:szCs w:val="28"/>
        </w:rPr>
        <w:t>reduce of the other dangers</w:t>
      </w:r>
      <w:r w:rsidR="008642B1">
        <w:rPr>
          <w:rFonts w:asciiTheme="majorBidi" w:hAnsiTheme="majorBidi" w:cstheme="majorBidi" w:hint="cs"/>
          <w:sz w:val="28"/>
          <w:szCs w:val="28"/>
        </w:rPr>
        <w:t xml:space="preserve"> 4%</w:t>
      </w:r>
      <w:r w:rsidR="00C9673A">
        <w:rPr>
          <w:rFonts w:asciiTheme="majorBidi" w:hAnsiTheme="majorBidi" w:cstheme="majorBidi"/>
          <w:sz w:val="28"/>
          <w:szCs w:val="28"/>
        </w:rPr>
        <w:t xml:space="preserve">.  </w:t>
      </w:r>
      <w:r w:rsidR="00C9673A">
        <w:rPr>
          <w:rFonts w:ascii="Simplified Arabic" w:hAnsi="Simplified Arabic" w:cs="Simplified Arabic" w:hint="cs"/>
          <w:sz w:val="28"/>
          <w:szCs w:val="28"/>
          <w:rtl/>
        </w:rPr>
        <w:t>(</w:t>
      </w:r>
      <w:r w:rsidR="00C9673A" w:rsidRPr="009B5B37">
        <w:rPr>
          <w:rFonts w:ascii="Simplified Arabic" w:hAnsi="Simplified Arabic" w:cs="Simplified Arabic" w:hint="cs"/>
          <w:sz w:val="28"/>
          <w:szCs w:val="28"/>
          <w:rtl/>
        </w:rPr>
        <w:t>اضافة ٣ أعوام الى عمرك، تقلل من خطر الو</w:t>
      </w:r>
      <w:r w:rsidR="00C9673A">
        <w:rPr>
          <w:rFonts w:ascii="Simplified Arabic" w:hAnsi="Simplified Arabic" w:cs="Simplified Arabic" w:hint="cs"/>
          <w:sz w:val="28"/>
          <w:szCs w:val="28"/>
          <w:rtl/>
        </w:rPr>
        <w:t>فاة14% وتقلل المخاطر الأخرى بنسبة 4% )</w:t>
      </w:r>
    </w:p>
    <w:p w14:paraId="422D6EAA" w14:textId="14F3F9D1" w:rsidR="00B4302C" w:rsidRPr="009B5B37" w:rsidRDefault="0071562C" w:rsidP="00C9673A">
      <w:p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</w:rPr>
        <w:t xml:space="preserve"> </w:t>
      </w:r>
    </w:p>
    <w:p w14:paraId="3AAABF99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3852F11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9F6B97E" w14:textId="77777777" w:rsidR="00C9673A" w:rsidRDefault="00C9673A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91EA6B6" w14:textId="77777777" w:rsidR="00C9673A" w:rsidRDefault="00C9673A" w:rsidP="00C9673A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507EA75E" w14:textId="77777777" w:rsidR="00C9673A" w:rsidRDefault="00C9673A" w:rsidP="00C9673A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1563CE5" w14:textId="37EE6AA9" w:rsidR="00B4302C" w:rsidRPr="00C9673A" w:rsidRDefault="00A5415D" w:rsidP="00C9673A">
      <w:pPr>
        <w:bidi w:val="0"/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C9673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مرقة- شوربة التفتح</w:t>
      </w:r>
    </w:p>
    <w:p w14:paraId="046ADC49" w14:textId="45B4A27B" w:rsidR="00B4302C" w:rsidRPr="00C9673A" w:rsidRDefault="00B4302C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C9673A">
        <w:rPr>
          <w:rFonts w:asciiTheme="majorBidi" w:hAnsiTheme="majorBidi" w:cstheme="majorBidi"/>
          <w:b/>
          <w:bCs/>
          <w:color w:val="FF0000"/>
          <w:sz w:val="32"/>
          <w:szCs w:val="32"/>
        </w:rPr>
        <w:t>Bone soup</w:t>
      </w:r>
      <w:r w:rsidR="00C9673A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-</w:t>
      </w:r>
      <w:r w:rsidRPr="00C9673A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Bone sauce</w:t>
      </w:r>
    </w:p>
    <w:p w14:paraId="12918DC0" w14:textId="00F894B3" w:rsidR="00B4302C" w:rsidRPr="007A09F3" w:rsidRDefault="005F274F" w:rsidP="00C9673A">
      <w:pPr>
        <w:pStyle w:val="ListParagraph"/>
        <w:numPr>
          <w:ilvl w:val="0"/>
          <w:numId w:val="25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7A09F3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at </w:t>
      </w:r>
      <w:r w:rsidR="00C9673A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>does</w:t>
      </w:r>
      <w:r w:rsidR="00B4302C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the pronoun </w:t>
      </w:r>
      <w:r w:rsidR="00C9673A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>“that</w:t>
      </w:r>
      <w:r w:rsidR="00B4302C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</w:t>
      </w:r>
      <w:r w:rsidR="00C9673A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>“refer</w:t>
      </w:r>
      <w:r w:rsidR="00B4302C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</w:t>
      </w:r>
      <w:r w:rsidR="00942245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>to</w:t>
      </w:r>
      <w:r w:rsidR="00942245" w:rsidRPr="007A09F3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B4302C" w:rsidRPr="007A09F3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</w:p>
    <w:p w14:paraId="74F7BF2F" w14:textId="77777777" w:rsidR="00B4302C" w:rsidRPr="005F274F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F274F">
        <w:rPr>
          <w:rFonts w:asciiTheme="majorBidi" w:hAnsiTheme="majorBidi" w:cstheme="majorBidi"/>
          <w:sz w:val="28"/>
          <w:szCs w:val="28"/>
        </w:rPr>
        <w:t>Minerals</w:t>
      </w:r>
      <w:r w:rsidRPr="005F274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A5415D" w:rsidRPr="009B5B37">
        <w:rPr>
          <w:rFonts w:ascii="Simplified Arabic" w:hAnsi="Simplified Arabic" w:cs="Simplified Arabic" w:hint="cs"/>
          <w:sz w:val="28"/>
          <w:szCs w:val="28"/>
          <w:rtl/>
        </w:rPr>
        <w:t>المعادن</w:t>
      </w:r>
      <w:r w:rsidR="00A5415D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5F6E765E" w14:textId="24D4E95B" w:rsidR="00B4302C" w:rsidRPr="007A09F3" w:rsidRDefault="005F274F" w:rsidP="00C9673A">
      <w:pPr>
        <w:pStyle w:val="ListParagraph"/>
        <w:numPr>
          <w:ilvl w:val="0"/>
          <w:numId w:val="25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7A09F3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at happened to the people who don’t drink bone </w:t>
      </w:r>
      <w:r w:rsidR="00C9673A" w:rsidRPr="007A09F3">
        <w:rPr>
          <w:rFonts w:asciiTheme="majorBidi" w:hAnsiTheme="majorBidi" w:cstheme="majorBidi"/>
          <w:color w:val="4472C4" w:themeColor="accent5"/>
          <w:sz w:val="28"/>
          <w:szCs w:val="28"/>
        </w:rPr>
        <w:t>soup</w:t>
      </w:r>
      <w:r w:rsidR="00C9673A" w:rsidRPr="007A09F3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DA3414" w:rsidRPr="007A09F3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DA3414" w:rsidRPr="007A09F3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ماذا </w:t>
      </w:r>
      <w:r w:rsidR="007A09F3" w:rsidRPr="007A09F3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يحدث</w:t>
      </w:r>
      <w:r w:rsidR="00DA3414" w:rsidRPr="007A09F3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للناس الذين لا يشربون شوربة الطعام</w:t>
      </w:r>
    </w:p>
    <w:p w14:paraId="2BBFDD93" w14:textId="77777777" w:rsidR="00B4302C" w:rsidRPr="005F274F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F274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F274F">
        <w:rPr>
          <w:rFonts w:asciiTheme="majorBidi" w:hAnsiTheme="majorBidi" w:cstheme="majorBidi"/>
          <w:sz w:val="28"/>
          <w:szCs w:val="28"/>
        </w:rPr>
        <w:t>Missing</w:t>
      </w:r>
      <w:r w:rsidRPr="005F274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DA3414" w:rsidRPr="00320F08">
        <w:rPr>
          <w:rFonts w:ascii="Simplified Arabic" w:hAnsi="Simplified Arabic" w:cs="Simplified Arabic" w:hint="cs"/>
          <w:sz w:val="28"/>
          <w:szCs w:val="28"/>
          <w:rtl/>
        </w:rPr>
        <w:t>الاجابة فيها</w:t>
      </w:r>
      <w:r w:rsidR="00DA3414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047A1AC8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B6213CA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C9E21DE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9863AA9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D852648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81A7D89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B4EC178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760E41F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B1C56B3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936D7E9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805D90A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36434D7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74CF09D" w14:textId="77777777" w:rsidR="00C9673A" w:rsidRDefault="00C9673A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5B3B941" w14:textId="77777777" w:rsidR="00C9673A" w:rsidRDefault="00C9673A" w:rsidP="00C9673A">
      <w:pPr>
        <w:bidi w:val="0"/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6C748795" w14:textId="3DB78D47" w:rsidR="00B0272E" w:rsidRPr="00C9673A" w:rsidRDefault="00B0272E" w:rsidP="00C9673A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C9673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رسالة ايميل من مدير لموظف للتحضير للاجتماع</w:t>
      </w:r>
    </w:p>
    <w:p w14:paraId="4D824D33" w14:textId="77777777" w:rsidR="00B4302C" w:rsidRPr="00320F08" w:rsidRDefault="005F274F" w:rsidP="00C9673A">
      <w:pPr>
        <w:pStyle w:val="ListParagraph"/>
        <w:numPr>
          <w:ilvl w:val="0"/>
          <w:numId w:val="26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320F08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320F08">
        <w:rPr>
          <w:rFonts w:asciiTheme="majorBidi" w:hAnsiTheme="majorBidi" w:cstheme="majorBidi"/>
          <w:color w:val="4472C4" w:themeColor="accent5"/>
          <w:sz w:val="28"/>
          <w:szCs w:val="28"/>
        </w:rPr>
        <w:t>hy was the manger angry at the clerk</w:t>
      </w:r>
      <w:r w:rsidRPr="00320F08">
        <w:rPr>
          <w:rFonts w:asciiTheme="majorBidi" w:hAnsiTheme="majorBidi" w:cstheme="majorBidi" w:hint="cs"/>
          <w:color w:val="4472C4" w:themeColor="accent5"/>
          <w:sz w:val="28"/>
          <w:szCs w:val="28"/>
        </w:rPr>
        <w:t>?</w:t>
      </w:r>
      <w:r w:rsidR="00B4302C" w:rsidRPr="00320F08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  <w:r w:rsidR="009E1F1C" w:rsidRPr="00320F08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لماذا كان المدير زعلان من الموظف؟ </w:t>
      </w:r>
    </w:p>
    <w:p w14:paraId="1AD870ED" w14:textId="5B6D4F99" w:rsidR="00B4302C" w:rsidRPr="005F274F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F274F">
        <w:rPr>
          <w:rFonts w:asciiTheme="majorBidi" w:hAnsiTheme="majorBidi" w:cstheme="majorBidi"/>
          <w:sz w:val="28"/>
          <w:szCs w:val="28"/>
        </w:rPr>
        <w:t xml:space="preserve">Because he came late after the </w:t>
      </w:r>
      <w:r w:rsidR="00C9673A" w:rsidRPr="005F274F">
        <w:rPr>
          <w:rFonts w:asciiTheme="majorBidi" w:hAnsiTheme="majorBidi" w:cstheme="majorBidi"/>
          <w:sz w:val="28"/>
          <w:szCs w:val="28"/>
        </w:rPr>
        <w:t>hosts</w:t>
      </w:r>
      <w:r w:rsidR="00C9673A" w:rsidRPr="005F274F">
        <w:rPr>
          <w:rFonts w:asciiTheme="majorBidi" w:hAnsiTheme="majorBidi" w:cstheme="majorBidi" w:hint="cs"/>
          <w:sz w:val="28"/>
          <w:szCs w:val="28"/>
          <w:rtl/>
        </w:rPr>
        <w:t>.</w:t>
      </w:r>
      <w:r w:rsidR="009E1F1C">
        <w:rPr>
          <w:rFonts w:asciiTheme="majorBidi" w:hAnsiTheme="majorBidi" w:cstheme="majorBidi" w:hint="cs"/>
          <w:sz w:val="28"/>
          <w:szCs w:val="28"/>
        </w:rPr>
        <w:t xml:space="preserve"> </w:t>
      </w:r>
      <w:r w:rsidR="009E1F1C" w:rsidRPr="00320F08">
        <w:rPr>
          <w:rFonts w:ascii="Simplified Arabic" w:hAnsi="Simplified Arabic" w:cs="Simplified Arabic" w:hint="cs"/>
          <w:sz w:val="28"/>
          <w:szCs w:val="28"/>
          <w:rtl/>
        </w:rPr>
        <w:t>لأنه وصل متأخر</w:t>
      </w:r>
      <w:r w:rsidR="00942245">
        <w:rPr>
          <w:rFonts w:ascii="Simplified Arabic" w:hAnsi="Simplified Arabic" w:cs="Simplified Arabic" w:hint="cs"/>
          <w:sz w:val="28"/>
          <w:szCs w:val="28"/>
          <w:rtl/>
        </w:rPr>
        <w:t>ً</w:t>
      </w:r>
      <w:r w:rsidR="009E1F1C" w:rsidRPr="00320F08">
        <w:rPr>
          <w:rFonts w:ascii="Simplified Arabic" w:hAnsi="Simplified Arabic" w:cs="Simplified Arabic" w:hint="cs"/>
          <w:sz w:val="28"/>
          <w:szCs w:val="28"/>
          <w:rtl/>
        </w:rPr>
        <w:t>ا عن الضيوف.</w:t>
      </w:r>
    </w:p>
    <w:p w14:paraId="7C70EDF0" w14:textId="77777777" w:rsidR="00B4302C" w:rsidRPr="005F274F" w:rsidRDefault="005F274F" w:rsidP="00C9673A">
      <w:pPr>
        <w:pStyle w:val="ListParagraph"/>
        <w:numPr>
          <w:ilvl w:val="0"/>
          <w:numId w:val="26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320F08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320F08">
        <w:rPr>
          <w:rFonts w:asciiTheme="majorBidi" w:hAnsiTheme="majorBidi" w:cstheme="majorBidi"/>
          <w:color w:val="4472C4" w:themeColor="accent5"/>
          <w:sz w:val="28"/>
          <w:szCs w:val="28"/>
        </w:rPr>
        <w:t>hen was the last meetin</w:t>
      </w:r>
      <w:r w:rsidR="009B08D3" w:rsidRPr="00320F08">
        <w:rPr>
          <w:rFonts w:asciiTheme="majorBidi" w:hAnsiTheme="majorBidi" w:cstheme="majorBidi" w:hint="cs"/>
          <w:color w:val="4472C4" w:themeColor="accent5"/>
          <w:sz w:val="28"/>
          <w:szCs w:val="28"/>
        </w:rPr>
        <w:t>g?</w:t>
      </w:r>
      <w:r w:rsidR="00B4302C" w:rsidRPr="00320F08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  <w:r w:rsidR="004B1F87" w:rsidRPr="00320F08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ت</w:t>
      </w:r>
      <w:r w:rsidR="00320F08" w:rsidRPr="00320F08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ى </w:t>
      </w:r>
      <w:r w:rsidR="004B1F87" w:rsidRPr="00320F08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كان آخر اجتماع؟</w:t>
      </w:r>
      <w:r w:rsidR="004B1F87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13651916" w14:textId="4CC3C379" w:rsidR="00B4302C" w:rsidRPr="009B08D3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9B08D3">
        <w:rPr>
          <w:rFonts w:asciiTheme="majorBidi" w:hAnsiTheme="majorBidi" w:cstheme="majorBidi"/>
          <w:sz w:val="28"/>
          <w:szCs w:val="28"/>
        </w:rPr>
        <w:t xml:space="preserve">The day before the </w:t>
      </w:r>
      <w:r w:rsidR="00C9673A" w:rsidRPr="009B08D3">
        <w:rPr>
          <w:rFonts w:asciiTheme="majorBidi" w:hAnsiTheme="majorBidi" w:cstheme="majorBidi"/>
          <w:sz w:val="28"/>
          <w:szCs w:val="28"/>
        </w:rPr>
        <w:t>message,</w:t>
      </w:r>
      <w:r w:rsidRPr="009B08D3">
        <w:rPr>
          <w:rFonts w:asciiTheme="majorBidi" w:hAnsiTheme="majorBidi" w:cstheme="majorBidi"/>
          <w:sz w:val="28"/>
          <w:szCs w:val="28"/>
        </w:rPr>
        <w:t xml:space="preserve"> yesterday</w:t>
      </w:r>
      <w:r w:rsidR="009B08D3">
        <w:rPr>
          <w:rFonts w:asciiTheme="majorBidi" w:hAnsiTheme="majorBidi" w:cstheme="majorBidi" w:hint="cs"/>
          <w:sz w:val="28"/>
          <w:szCs w:val="28"/>
        </w:rPr>
        <w:t>.</w:t>
      </w:r>
      <w:r w:rsidR="004B1F87">
        <w:rPr>
          <w:rFonts w:asciiTheme="majorBidi" w:hAnsiTheme="majorBidi" w:cstheme="majorBidi" w:hint="cs"/>
          <w:sz w:val="28"/>
          <w:szCs w:val="28"/>
        </w:rPr>
        <w:t xml:space="preserve"> </w:t>
      </w:r>
      <w:r w:rsidR="004B1F87" w:rsidRPr="00320F08">
        <w:rPr>
          <w:rFonts w:ascii="Simplified Arabic" w:hAnsi="Simplified Arabic" w:cs="Simplified Arabic" w:hint="cs"/>
          <w:sz w:val="28"/>
          <w:szCs w:val="28"/>
          <w:rtl/>
        </w:rPr>
        <w:t>أمس</w:t>
      </w:r>
    </w:p>
    <w:p w14:paraId="28800F13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3CF1A93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B3B6EF7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21CD358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6E4BA19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FC436D5" w14:textId="77777777" w:rsidR="00B4302C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5787CD8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A5A40DD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3772252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C6C7AEE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8B4DFD0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DFB2938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9773CBA" w14:textId="23EA2480" w:rsidR="00B4302C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886FCDE" w14:textId="1D9FBD99" w:rsidR="00C9673A" w:rsidRDefault="00C9673A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4394E1B" w14:textId="77777777" w:rsidR="00C9673A" w:rsidRPr="004F73F4" w:rsidRDefault="00C9673A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E618050" w14:textId="77777777" w:rsidR="00B4302C" w:rsidRPr="00C9673A" w:rsidRDefault="0067533F" w:rsidP="00C9673A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C9673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عرض عن وظيفة لشركة سياحية</w:t>
      </w:r>
    </w:p>
    <w:p w14:paraId="0D84679D" w14:textId="7F5D7341" w:rsidR="00B4302C" w:rsidRPr="00D97A8B" w:rsidRDefault="009B08D3" w:rsidP="00C9673A">
      <w:pPr>
        <w:pStyle w:val="ListParagraph"/>
        <w:numPr>
          <w:ilvl w:val="0"/>
          <w:numId w:val="27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D97A8B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D97A8B">
        <w:rPr>
          <w:rFonts w:asciiTheme="majorBidi" w:hAnsiTheme="majorBidi" w:cstheme="majorBidi"/>
          <w:color w:val="4472C4" w:themeColor="accent5"/>
          <w:sz w:val="28"/>
          <w:szCs w:val="28"/>
        </w:rPr>
        <w:t>hat are the skills required for the jo</w:t>
      </w:r>
      <w:r w:rsidR="0067533F" w:rsidRPr="00D97A8B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b? </w:t>
      </w:r>
      <w:r w:rsidR="00B4302C" w:rsidRPr="00D97A8B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</w:t>
      </w:r>
      <w:r w:rsidR="00F36839" w:rsidRPr="00D97A8B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ما هي المهارات المطلوبة للوظائف؟ </w:t>
      </w:r>
    </w:p>
    <w:p w14:paraId="2B87B0C0" w14:textId="577A06A3" w:rsidR="00B4302C" w:rsidRPr="00320F08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9B08D3">
        <w:rPr>
          <w:rFonts w:asciiTheme="majorBidi" w:hAnsiTheme="majorBidi" w:cstheme="majorBidi"/>
          <w:sz w:val="28"/>
          <w:szCs w:val="28"/>
        </w:rPr>
        <w:t xml:space="preserve">He must be fluent in </w:t>
      </w:r>
      <w:r w:rsidR="00C9673A" w:rsidRPr="009B08D3">
        <w:rPr>
          <w:rFonts w:asciiTheme="majorBidi" w:hAnsiTheme="majorBidi" w:cstheme="majorBidi"/>
          <w:sz w:val="28"/>
          <w:szCs w:val="28"/>
        </w:rPr>
        <w:t>English,</w:t>
      </w:r>
      <w:r w:rsidRPr="009B08D3">
        <w:rPr>
          <w:rFonts w:asciiTheme="majorBidi" w:hAnsiTheme="majorBidi" w:cstheme="majorBidi"/>
          <w:sz w:val="28"/>
          <w:szCs w:val="28"/>
        </w:rPr>
        <w:t xml:space="preserve"> he must be </w:t>
      </w:r>
      <w:r w:rsidR="00C9673A" w:rsidRPr="009B08D3">
        <w:rPr>
          <w:rFonts w:asciiTheme="majorBidi" w:hAnsiTheme="majorBidi" w:cstheme="majorBidi"/>
          <w:sz w:val="28"/>
          <w:szCs w:val="28"/>
        </w:rPr>
        <w:t>Saudi</w:t>
      </w:r>
      <w:r w:rsidR="00C9673A" w:rsidRPr="009B08D3">
        <w:rPr>
          <w:rFonts w:asciiTheme="majorBidi" w:hAnsiTheme="majorBidi" w:cstheme="majorBidi" w:hint="cs"/>
          <w:sz w:val="28"/>
          <w:szCs w:val="28"/>
          <w:rtl/>
        </w:rPr>
        <w:t xml:space="preserve"> يجب</w:t>
      </w:r>
      <w:r w:rsidR="00F36839" w:rsidRPr="00320F08">
        <w:rPr>
          <w:rFonts w:ascii="Simplified Arabic" w:hAnsi="Simplified Arabic" w:cs="Simplified Arabic" w:hint="cs"/>
          <w:sz w:val="28"/>
          <w:szCs w:val="28"/>
          <w:rtl/>
        </w:rPr>
        <w:t xml:space="preserve"> أن يكون سعودي وممتاز في الانجليزي.</w:t>
      </w:r>
    </w:p>
    <w:p w14:paraId="0F9490DE" w14:textId="3F1B6EDD" w:rsidR="00B4302C" w:rsidRPr="00D97A8B" w:rsidRDefault="009B08D3" w:rsidP="00C9673A">
      <w:pPr>
        <w:pStyle w:val="ListParagraph"/>
        <w:numPr>
          <w:ilvl w:val="0"/>
          <w:numId w:val="27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D97A8B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D97A8B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hat is the </w:t>
      </w:r>
      <w:r w:rsidR="00506478" w:rsidRPr="00D97A8B">
        <w:rPr>
          <w:rFonts w:asciiTheme="majorBidi" w:hAnsiTheme="majorBidi" w:cstheme="majorBidi" w:hint="cs"/>
          <w:color w:val="4472C4" w:themeColor="accent5"/>
          <w:sz w:val="28"/>
          <w:szCs w:val="28"/>
        </w:rPr>
        <w:t>not mentioned</w:t>
      </w:r>
      <w:r w:rsidR="00B4302C" w:rsidRPr="00D97A8B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 in the passage</w:t>
      </w:r>
      <w:r w:rsidR="00527BC2" w:rsidRPr="00D97A8B">
        <w:rPr>
          <w:rFonts w:asciiTheme="majorBidi" w:hAnsiTheme="majorBidi" w:cstheme="majorBidi" w:hint="cs"/>
          <w:color w:val="4472C4" w:themeColor="accent5"/>
          <w:sz w:val="28"/>
          <w:szCs w:val="28"/>
        </w:rPr>
        <w:t>?</w:t>
      </w:r>
      <w:r w:rsidR="00506478" w:rsidRPr="00D97A8B">
        <w:rPr>
          <w:rFonts w:asciiTheme="majorBidi" w:hAnsiTheme="majorBidi" w:cstheme="majorBidi" w:hint="cs"/>
          <w:color w:val="4472C4" w:themeColor="accent5"/>
          <w:sz w:val="28"/>
          <w:szCs w:val="28"/>
        </w:rPr>
        <w:t xml:space="preserve"> </w:t>
      </w:r>
      <w:r w:rsidR="00506478" w:rsidRPr="00D97A8B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ا لم يذكر في القطعة</w:t>
      </w:r>
      <w:r w:rsidR="00C9673A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؟</w:t>
      </w:r>
    </w:p>
    <w:p w14:paraId="51864354" w14:textId="77777777" w:rsidR="00B4302C" w:rsidRPr="00527BC2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27BC2">
        <w:rPr>
          <w:rFonts w:asciiTheme="majorBidi" w:hAnsiTheme="majorBidi" w:cstheme="majorBidi"/>
          <w:sz w:val="28"/>
          <w:szCs w:val="28"/>
        </w:rPr>
        <w:t>Salary</w:t>
      </w:r>
      <w:r w:rsidRPr="00527BC2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506478" w:rsidRPr="00320F08">
        <w:rPr>
          <w:rFonts w:ascii="Simplified Arabic" w:hAnsi="Simplified Arabic" w:cs="Simplified Arabic" w:hint="cs"/>
          <w:sz w:val="28"/>
          <w:szCs w:val="28"/>
          <w:rtl/>
        </w:rPr>
        <w:t>الراتب</w:t>
      </w:r>
      <w:r w:rsidR="00506478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26D1CD93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9C854FF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7571973F" w14:textId="77777777" w:rsidR="00B4302C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1C43936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FD380B0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FFCE95A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49126FE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F91BD81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51FF8E5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69C4CC5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53A0AD8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EBEBBCF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637EF02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AD8EE7A" w14:textId="77777777" w:rsidR="00320F08" w:rsidRPr="004F73F4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5DEFB07" w14:textId="77777777" w:rsidR="00C9673A" w:rsidRDefault="00C9673A" w:rsidP="00C9673A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6928B156" w14:textId="59281864" w:rsidR="00C9673A" w:rsidRPr="00C9673A" w:rsidRDefault="00C9673A" w:rsidP="00C9673A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C9673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قوى</w:t>
      </w:r>
    </w:p>
    <w:p w14:paraId="06A481A6" w14:textId="723CA099" w:rsidR="00C9673A" w:rsidRPr="00C9673A" w:rsidRDefault="00527BC2" w:rsidP="00C9673A">
      <w:pPr>
        <w:bidi w:val="0"/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C9673A">
        <w:rPr>
          <w:rFonts w:asciiTheme="majorBidi" w:hAnsiTheme="majorBidi" w:cstheme="majorBidi" w:hint="cs"/>
          <w:b/>
          <w:bCs/>
          <w:color w:val="FF0000"/>
          <w:sz w:val="32"/>
          <w:szCs w:val="32"/>
        </w:rPr>
        <w:t>F</w:t>
      </w:r>
      <w:r w:rsidR="00B4302C" w:rsidRPr="00C9673A">
        <w:rPr>
          <w:rFonts w:asciiTheme="majorBidi" w:hAnsiTheme="majorBidi" w:cstheme="majorBidi"/>
          <w:b/>
          <w:bCs/>
          <w:color w:val="FF0000"/>
          <w:sz w:val="32"/>
          <w:szCs w:val="32"/>
        </w:rPr>
        <w:t>orceful</w:t>
      </w:r>
    </w:p>
    <w:p w14:paraId="11EA54E8" w14:textId="365171CC" w:rsidR="00B4302C" w:rsidRPr="001225D1" w:rsidRDefault="00527BC2" w:rsidP="00C9673A">
      <w:pPr>
        <w:pStyle w:val="ListParagraph"/>
        <w:numPr>
          <w:ilvl w:val="0"/>
          <w:numId w:val="28"/>
        </w:numPr>
        <w:bidi w:val="0"/>
        <w:spacing w:line="360" w:lineRule="auto"/>
        <w:jc w:val="both"/>
        <w:rPr>
          <w:rFonts w:asciiTheme="majorBidi" w:hAnsiTheme="majorBidi" w:cstheme="majorBidi"/>
          <w:color w:val="4472C4" w:themeColor="accent5"/>
          <w:sz w:val="28"/>
          <w:szCs w:val="28"/>
        </w:rPr>
      </w:pPr>
      <w:r w:rsidRPr="001225D1">
        <w:rPr>
          <w:rFonts w:asciiTheme="majorBidi" w:hAnsiTheme="majorBidi" w:cstheme="majorBidi" w:hint="cs"/>
          <w:color w:val="4472C4" w:themeColor="accent5"/>
          <w:sz w:val="28"/>
          <w:szCs w:val="28"/>
        </w:rPr>
        <w:t>Wh</w:t>
      </w:r>
      <w:r w:rsidR="00B4302C" w:rsidRPr="001225D1">
        <w:rPr>
          <w:rFonts w:asciiTheme="majorBidi" w:hAnsiTheme="majorBidi" w:cstheme="majorBidi"/>
          <w:color w:val="4472C4" w:themeColor="accent5"/>
          <w:sz w:val="28"/>
          <w:szCs w:val="28"/>
        </w:rPr>
        <w:t xml:space="preserve">at dose the word forceful </w:t>
      </w:r>
      <w:r w:rsidR="00C9673A" w:rsidRPr="001225D1">
        <w:rPr>
          <w:rFonts w:asciiTheme="majorBidi" w:hAnsiTheme="majorBidi" w:cstheme="majorBidi"/>
          <w:color w:val="4472C4" w:themeColor="accent5"/>
          <w:sz w:val="28"/>
          <w:szCs w:val="28"/>
        </w:rPr>
        <w:t>mean</w:t>
      </w:r>
      <w:r w:rsidR="00C9673A" w:rsidRPr="001225D1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>?</w:t>
      </w:r>
      <w:r w:rsidR="00B4302C" w:rsidRPr="001225D1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</w:p>
    <w:p w14:paraId="65C8057F" w14:textId="5232B4CD" w:rsidR="00320F08" w:rsidRDefault="00C9673A" w:rsidP="00C9673A">
      <w:pPr>
        <w:pStyle w:val="ListParagraph"/>
        <w:bidi w:val="0"/>
        <w:spacing w:line="360" w:lineRule="auto"/>
        <w:ind w:left="108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1- </w:t>
      </w:r>
      <w:r w:rsidR="00B4302C" w:rsidRPr="00527BC2">
        <w:rPr>
          <w:rFonts w:asciiTheme="majorBidi" w:hAnsiTheme="majorBidi" w:cstheme="majorBidi"/>
          <w:sz w:val="28"/>
          <w:szCs w:val="28"/>
        </w:rPr>
        <w:t>Smart</w:t>
      </w:r>
      <w:r>
        <w:rPr>
          <w:rFonts w:asciiTheme="majorBidi" w:hAnsiTheme="majorBidi" w:cstheme="majorBidi"/>
          <w:sz w:val="28"/>
          <w:szCs w:val="28"/>
        </w:rPr>
        <w:t xml:space="preserve">      </w:t>
      </w:r>
      <w:r w:rsidR="00B4302C" w:rsidRPr="00527BC2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2- </w:t>
      </w:r>
      <w:r w:rsidR="00B4302C" w:rsidRPr="00527BC2">
        <w:rPr>
          <w:rFonts w:asciiTheme="majorBidi" w:hAnsiTheme="majorBidi" w:cstheme="majorBidi"/>
          <w:sz w:val="28"/>
          <w:szCs w:val="28"/>
        </w:rPr>
        <w:t xml:space="preserve">mindful </w:t>
      </w:r>
      <w:r>
        <w:rPr>
          <w:rFonts w:asciiTheme="majorBidi" w:hAnsiTheme="majorBidi" w:cstheme="majorBidi"/>
          <w:sz w:val="28"/>
          <w:szCs w:val="28"/>
        </w:rPr>
        <w:t xml:space="preserve">     3- </w:t>
      </w:r>
      <w:r w:rsidR="00B4302C" w:rsidRPr="00C9673A">
        <w:rPr>
          <w:rFonts w:asciiTheme="majorBidi" w:hAnsiTheme="majorBidi" w:cstheme="majorBidi"/>
          <w:sz w:val="28"/>
          <w:szCs w:val="28"/>
          <w:highlight w:val="yellow"/>
        </w:rPr>
        <w:t>Powerful</w:t>
      </w:r>
      <w:r w:rsidR="00B4302C" w:rsidRPr="00527BC2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F21872" w:rsidRPr="00320F08">
        <w:rPr>
          <w:rFonts w:ascii="Simplified Arabic" w:hAnsi="Simplified Arabic" w:cs="Simplified Arabic" w:hint="cs"/>
          <w:sz w:val="28"/>
          <w:szCs w:val="28"/>
          <w:rtl/>
        </w:rPr>
        <w:t>قوي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F21872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4587C256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43737FC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56B70BF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5D1440E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82C7972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D3BD244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AFE8252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0DA7B4E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8B90806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D7599DB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39C51EF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EFFFC77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D853560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A5D7D0A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F92C851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D1BA38A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85DD65A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2F4FFC9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5713DBB" w14:textId="77777777" w:rsidR="00223E21" w:rsidRPr="00C9673A" w:rsidRDefault="00223E21" w:rsidP="00C9673A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C9673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قطة ديف وصاحبه</w:t>
      </w:r>
    </w:p>
    <w:p w14:paraId="2459F91B" w14:textId="6D9EC122" w:rsidR="00B4302C" w:rsidRPr="001225D1" w:rsidRDefault="00527BC2" w:rsidP="00C9673A">
      <w:pPr>
        <w:pStyle w:val="ListParagraph"/>
        <w:numPr>
          <w:ilvl w:val="0"/>
          <w:numId w:val="29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1225D1">
        <w:rPr>
          <w:rFonts w:asciiTheme="majorBidi" w:hAnsiTheme="majorBidi" w:cstheme="majorBidi" w:hint="cs"/>
          <w:color w:val="4472C4" w:themeColor="accent5"/>
          <w:sz w:val="28"/>
          <w:szCs w:val="28"/>
        </w:rPr>
        <w:t>Ho</w:t>
      </w:r>
      <w:r w:rsidR="00B4302C" w:rsidRPr="001225D1">
        <w:rPr>
          <w:rFonts w:asciiTheme="majorBidi" w:hAnsiTheme="majorBidi" w:cstheme="majorBidi"/>
          <w:color w:val="4472C4" w:themeColor="accent5"/>
          <w:sz w:val="28"/>
          <w:szCs w:val="28"/>
        </w:rPr>
        <w:t>w was the reaction of Dave</w:t>
      </w:r>
      <w:r w:rsidR="00223E21" w:rsidRPr="001225D1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ك</w:t>
      </w:r>
      <w:r w:rsidR="00320F08" w:rsidRPr="001225D1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ي</w:t>
      </w:r>
      <w:r w:rsidR="00223E21" w:rsidRPr="001225D1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ف كانت </w:t>
      </w:r>
      <w:r w:rsidR="005D20F9" w:rsidRPr="001225D1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استجابة د</w:t>
      </w:r>
      <w:r w:rsidR="0094224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يف؟   </w:t>
      </w:r>
      <w:proofErr w:type="gramStart"/>
      <w:r w:rsidR="00942245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 ?</w:t>
      </w:r>
      <w:proofErr w:type="gramEnd"/>
    </w:p>
    <w:p w14:paraId="2AB6449F" w14:textId="77777777" w:rsidR="00B4302C" w:rsidRPr="00BF67A4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F67A4">
        <w:rPr>
          <w:rFonts w:asciiTheme="majorBidi" w:hAnsiTheme="majorBidi" w:cstheme="majorBidi"/>
          <w:sz w:val="28"/>
          <w:szCs w:val="28"/>
        </w:rPr>
        <w:t>Fast</w:t>
      </w:r>
      <w:r w:rsidR="005D20F9">
        <w:rPr>
          <w:rFonts w:asciiTheme="majorBidi" w:hAnsiTheme="majorBidi" w:cstheme="majorBidi" w:hint="cs"/>
          <w:sz w:val="28"/>
          <w:szCs w:val="28"/>
        </w:rPr>
        <w:t xml:space="preserve"> </w:t>
      </w:r>
      <w:r w:rsidR="005D20F9" w:rsidRPr="00320F08">
        <w:rPr>
          <w:rFonts w:ascii="Simplified Arabic" w:hAnsi="Simplified Arabic" w:cs="Simplified Arabic" w:hint="cs"/>
          <w:sz w:val="28"/>
          <w:szCs w:val="28"/>
          <w:rtl/>
        </w:rPr>
        <w:t>سريعة</w:t>
      </w:r>
    </w:p>
    <w:p w14:paraId="2D734A00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AEAAB5B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7BC953A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8B5C3BC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022F230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7B2150D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5DE3FB4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A3ECE22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676BDD9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45E2351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A7DD36F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82530A7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5C83CA7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DCB9F2B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7A61FEB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B235867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603660C" w14:textId="77777777" w:rsidR="00320F08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B6EB34E" w14:textId="77777777" w:rsidR="00320F08" w:rsidRPr="004F73F4" w:rsidRDefault="00320F08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1CB55DF" w14:textId="129F5B4D" w:rsidR="00C9673A" w:rsidRPr="00C9673A" w:rsidRDefault="00223E21" w:rsidP="00C9673A">
      <w:pPr>
        <w:bidi w:val="0"/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C9673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الاستبيان</w:t>
      </w:r>
    </w:p>
    <w:p w14:paraId="067E481B" w14:textId="35A0F0F3" w:rsidR="00C9673A" w:rsidRPr="00C9673A" w:rsidRDefault="00C9673A" w:rsidP="00C9673A">
      <w:pPr>
        <w:bidi w:val="0"/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C9673A">
        <w:rPr>
          <w:rFonts w:asciiTheme="majorBidi" w:hAnsiTheme="majorBidi" w:cstheme="majorBidi" w:hint="cs"/>
          <w:b/>
          <w:bCs/>
          <w:color w:val="FF0000"/>
          <w:sz w:val="32"/>
          <w:szCs w:val="32"/>
        </w:rPr>
        <w:t>Questionnaires</w:t>
      </w:r>
    </w:p>
    <w:p w14:paraId="5089B93A" w14:textId="77777777" w:rsidR="00B4302C" w:rsidRPr="000415C0" w:rsidRDefault="00BF67A4" w:rsidP="00C9673A">
      <w:pPr>
        <w:pStyle w:val="ListParagraph"/>
        <w:numPr>
          <w:ilvl w:val="0"/>
          <w:numId w:val="30"/>
        </w:numPr>
        <w:bidi w:val="0"/>
        <w:spacing w:line="360" w:lineRule="auto"/>
        <w:jc w:val="both"/>
        <w:rPr>
          <w:rFonts w:ascii="Simplified Arabic" w:hAnsi="Simplified Arabic" w:cs="Simplified Arabic"/>
          <w:color w:val="4472C4" w:themeColor="accent5"/>
          <w:sz w:val="28"/>
          <w:szCs w:val="28"/>
        </w:rPr>
      </w:pPr>
      <w:r w:rsidRPr="000415C0">
        <w:rPr>
          <w:rFonts w:asciiTheme="majorBidi" w:hAnsiTheme="majorBidi" w:cstheme="majorBidi" w:hint="cs"/>
          <w:color w:val="4472C4" w:themeColor="accent5"/>
          <w:sz w:val="28"/>
          <w:szCs w:val="28"/>
        </w:rPr>
        <w:t>W</w:t>
      </w:r>
      <w:r w:rsidR="00B4302C" w:rsidRPr="000415C0">
        <w:rPr>
          <w:rFonts w:asciiTheme="majorBidi" w:hAnsiTheme="majorBidi" w:cstheme="majorBidi"/>
          <w:color w:val="4472C4" w:themeColor="accent5"/>
          <w:sz w:val="28"/>
          <w:szCs w:val="28"/>
        </w:rPr>
        <w:t>ho should take part of the qu</w:t>
      </w:r>
      <w:bookmarkStart w:id="0" w:name="_GoBack"/>
      <w:bookmarkEnd w:id="0"/>
      <w:r w:rsidR="00B4302C" w:rsidRPr="000415C0">
        <w:rPr>
          <w:rFonts w:asciiTheme="majorBidi" w:hAnsiTheme="majorBidi" w:cstheme="majorBidi"/>
          <w:color w:val="4472C4" w:themeColor="accent5"/>
          <w:sz w:val="28"/>
          <w:szCs w:val="28"/>
        </w:rPr>
        <w:t>estionnaires</w:t>
      </w:r>
      <w:r w:rsidRPr="000415C0">
        <w:rPr>
          <w:rFonts w:asciiTheme="majorBidi" w:hAnsiTheme="majorBidi" w:cstheme="majorBidi" w:hint="cs"/>
          <w:color w:val="4472C4" w:themeColor="accent5"/>
          <w:sz w:val="28"/>
          <w:szCs w:val="28"/>
        </w:rPr>
        <w:t>?</w:t>
      </w:r>
      <w:r w:rsidR="00B4302C" w:rsidRPr="000415C0">
        <w:rPr>
          <w:rFonts w:asciiTheme="majorBidi" w:hAnsiTheme="majorBidi" w:cstheme="majorBidi"/>
          <w:color w:val="4472C4" w:themeColor="accent5"/>
          <w:sz w:val="28"/>
          <w:szCs w:val="28"/>
          <w:rtl/>
        </w:rPr>
        <w:t xml:space="preserve"> </w:t>
      </w:r>
      <w:r w:rsidR="00E14F47" w:rsidRPr="000415C0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  </w:t>
      </w:r>
      <w:r w:rsidR="008D02DC" w:rsidRPr="000415C0">
        <w:rPr>
          <w:rFonts w:asciiTheme="majorBidi" w:hAnsiTheme="majorBidi" w:cstheme="majorBidi" w:hint="cs"/>
          <w:color w:val="4472C4" w:themeColor="accent5"/>
          <w:sz w:val="28"/>
          <w:szCs w:val="28"/>
          <w:rtl/>
        </w:rPr>
        <w:t xml:space="preserve"> </w:t>
      </w:r>
      <w:r w:rsidR="008D02DC" w:rsidRPr="000415C0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>مين مفروض</w:t>
      </w:r>
      <w:r w:rsidR="00223E21" w:rsidRPr="000415C0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يشارك في الاستبيان؟</w:t>
      </w:r>
      <w:r w:rsidR="008D02DC" w:rsidRPr="000415C0">
        <w:rPr>
          <w:rFonts w:ascii="Simplified Arabic" w:hAnsi="Simplified Arabic" w:cs="Simplified Arabic" w:hint="cs"/>
          <w:color w:val="4472C4" w:themeColor="accent5"/>
          <w:sz w:val="28"/>
          <w:szCs w:val="28"/>
          <w:rtl/>
        </w:rPr>
        <w:t xml:space="preserve"> </w:t>
      </w:r>
    </w:p>
    <w:p w14:paraId="4E93D62A" w14:textId="77777777" w:rsidR="00B4302C" w:rsidRPr="00320F08" w:rsidRDefault="00B4302C" w:rsidP="00C9673A">
      <w:pPr>
        <w:pStyle w:val="ListParagraph"/>
        <w:numPr>
          <w:ilvl w:val="1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BF67A4">
        <w:rPr>
          <w:rFonts w:asciiTheme="majorBidi" w:hAnsiTheme="majorBidi" w:cstheme="majorBidi"/>
          <w:sz w:val="28"/>
          <w:szCs w:val="28"/>
        </w:rPr>
        <w:t>The students and the professor</w:t>
      </w:r>
      <w:r w:rsidR="00BF67A4">
        <w:rPr>
          <w:rFonts w:asciiTheme="majorBidi" w:hAnsiTheme="majorBidi" w:cstheme="majorBidi" w:hint="cs"/>
          <w:sz w:val="28"/>
          <w:szCs w:val="28"/>
        </w:rPr>
        <w:t>.</w:t>
      </w:r>
      <w:r w:rsidR="008D02DC">
        <w:rPr>
          <w:rFonts w:asciiTheme="majorBidi" w:hAnsiTheme="majorBidi" w:cstheme="majorBidi" w:hint="cs"/>
          <w:sz w:val="28"/>
          <w:szCs w:val="28"/>
        </w:rPr>
        <w:t xml:space="preserve"> </w:t>
      </w:r>
      <w:r w:rsidR="008D02DC" w:rsidRPr="00320F08">
        <w:rPr>
          <w:rFonts w:ascii="Simplified Arabic" w:hAnsi="Simplified Arabic" w:cs="Simplified Arabic" w:hint="cs"/>
          <w:sz w:val="28"/>
          <w:szCs w:val="28"/>
          <w:rtl/>
        </w:rPr>
        <w:t>الطلاب والبروفيسور</w:t>
      </w:r>
    </w:p>
    <w:p w14:paraId="188BD8E9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80D1958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9920F60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3649783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5155AED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F4E03E0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EF770AE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5AAA7EA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EF89AA4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2516F3A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924E268" w14:textId="77777777" w:rsidR="00B4302C" w:rsidRPr="004F73F4" w:rsidRDefault="00B4302C" w:rsidP="00C9673A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sectPr w:rsidR="00B4302C" w:rsidRPr="004F73F4" w:rsidSect="00F4785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A0708"/>
    <w:multiLevelType w:val="hybridMultilevel"/>
    <w:tmpl w:val="C50AB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108F5"/>
    <w:multiLevelType w:val="hybridMultilevel"/>
    <w:tmpl w:val="A13AB26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300611"/>
    <w:multiLevelType w:val="hybridMultilevel"/>
    <w:tmpl w:val="D6366D34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" w15:restartNumberingAfterBreak="0">
    <w:nsid w:val="10CD32E4"/>
    <w:multiLevelType w:val="hybridMultilevel"/>
    <w:tmpl w:val="FEEAFD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0017B"/>
    <w:multiLevelType w:val="hybridMultilevel"/>
    <w:tmpl w:val="28A6C9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A5CDFA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8422856A">
      <w:start w:val="1"/>
      <w:numFmt w:val="decimal"/>
      <w:lvlText w:val="%3-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4E5887"/>
    <w:multiLevelType w:val="hybridMultilevel"/>
    <w:tmpl w:val="F588F7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D70AB"/>
    <w:multiLevelType w:val="hybridMultilevel"/>
    <w:tmpl w:val="620A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B13D7"/>
    <w:multiLevelType w:val="hybridMultilevel"/>
    <w:tmpl w:val="ACF6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A00EC"/>
    <w:multiLevelType w:val="hybridMultilevel"/>
    <w:tmpl w:val="253CE086"/>
    <w:lvl w:ilvl="0" w:tplc="6A5CDFA4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A250D"/>
    <w:multiLevelType w:val="hybridMultilevel"/>
    <w:tmpl w:val="46626CB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C9104F"/>
    <w:multiLevelType w:val="hybridMultilevel"/>
    <w:tmpl w:val="A01A83D8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22F1D72"/>
    <w:multiLevelType w:val="hybridMultilevel"/>
    <w:tmpl w:val="D03E4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4349B"/>
    <w:multiLevelType w:val="hybridMultilevel"/>
    <w:tmpl w:val="959876C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AD26CE8"/>
    <w:multiLevelType w:val="hybridMultilevel"/>
    <w:tmpl w:val="A9F2290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131AC4"/>
    <w:multiLevelType w:val="hybridMultilevel"/>
    <w:tmpl w:val="13B2D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5F7CA5"/>
    <w:multiLevelType w:val="hybridMultilevel"/>
    <w:tmpl w:val="53E85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D94EFE"/>
    <w:multiLevelType w:val="hybridMultilevel"/>
    <w:tmpl w:val="3594C69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61106B"/>
    <w:multiLevelType w:val="hybridMultilevel"/>
    <w:tmpl w:val="F752C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F4DC2"/>
    <w:multiLevelType w:val="hybridMultilevel"/>
    <w:tmpl w:val="C0921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DB7284"/>
    <w:multiLevelType w:val="hybridMultilevel"/>
    <w:tmpl w:val="1C3EE39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0871CD"/>
    <w:multiLevelType w:val="hybridMultilevel"/>
    <w:tmpl w:val="39084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F2938"/>
    <w:multiLevelType w:val="hybridMultilevel"/>
    <w:tmpl w:val="07F81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742DC"/>
    <w:multiLevelType w:val="hybridMultilevel"/>
    <w:tmpl w:val="61EE5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2304F7"/>
    <w:multiLevelType w:val="hybridMultilevel"/>
    <w:tmpl w:val="391097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787E13"/>
    <w:multiLevelType w:val="hybridMultilevel"/>
    <w:tmpl w:val="C4904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25A94"/>
    <w:multiLevelType w:val="hybridMultilevel"/>
    <w:tmpl w:val="501C9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A0024"/>
    <w:multiLevelType w:val="hybridMultilevel"/>
    <w:tmpl w:val="3B7C8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4F5070"/>
    <w:multiLevelType w:val="hybridMultilevel"/>
    <w:tmpl w:val="49ACA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331CB"/>
    <w:multiLevelType w:val="hybridMultilevel"/>
    <w:tmpl w:val="DC7C06D4"/>
    <w:lvl w:ilvl="0" w:tplc="6A5CDFA4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220C2D"/>
    <w:multiLevelType w:val="hybridMultilevel"/>
    <w:tmpl w:val="9940C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3A08A9"/>
    <w:multiLevelType w:val="hybridMultilevel"/>
    <w:tmpl w:val="F998F9D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67A034C"/>
    <w:multiLevelType w:val="hybridMultilevel"/>
    <w:tmpl w:val="448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240CCB"/>
    <w:multiLevelType w:val="hybridMultilevel"/>
    <w:tmpl w:val="102A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"/>
  </w:num>
  <w:num w:numId="3">
    <w:abstractNumId w:val="22"/>
  </w:num>
  <w:num w:numId="4">
    <w:abstractNumId w:val="2"/>
  </w:num>
  <w:num w:numId="5">
    <w:abstractNumId w:val="11"/>
  </w:num>
  <w:num w:numId="6">
    <w:abstractNumId w:val="0"/>
  </w:num>
  <w:num w:numId="7">
    <w:abstractNumId w:val="21"/>
  </w:num>
  <w:num w:numId="8">
    <w:abstractNumId w:val="14"/>
  </w:num>
  <w:num w:numId="9">
    <w:abstractNumId w:val="32"/>
  </w:num>
  <w:num w:numId="10">
    <w:abstractNumId w:val="28"/>
  </w:num>
  <w:num w:numId="11">
    <w:abstractNumId w:val="20"/>
  </w:num>
  <w:num w:numId="12">
    <w:abstractNumId w:val="17"/>
  </w:num>
  <w:num w:numId="13">
    <w:abstractNumId w:val="8"/>
  </w:num>
  <w:num w:numId="14">
    <w:abstractNumId w:val="18"/>
  </w:num>
  <w:num w:numId="15">
    <w:abstractNumId w:val="6"/>
  </w:num>
  <w:num w:numId="16">
    <w:abstractNumId w:val="15"/>
  </w:num>
  <w:num w:numId="17">
    <w:abstractNumId w:val="10"/>
  </w:num>
  <w:num w:numId="18">
    <w:abstractNumId w:val="29"/>
  </w:num>
  <w:num w:numId="19">
    <w:abstractNumId w:val="1"/>
  </w:num>
  <w:num w:numId="20">
    <w:abstractNumId w:val="7"/>
  </w:num>
  <w:num w:numId="21">
    <w:abstractNumId w:val="25"/>
  </w:num>
  <w:num w:numId="22">
    <w:abstractNumId w:val="19"/>
  </w:num>
  <w:num w:numId="23">
    <w:abstractNumId w:val="13"/>
  </w:num>
  <w:num w:numId="24">
    <w:abstractNumId w:val="30"/>
  </w:num>
  <w:num w:numId="25">
    <w:abstractNumId w:val="16"/>
  </w:num>
  <w:num w:numId="26">
    <w:abstractNumId w:val="12"/>
  </w:num>
  <w:num w:numId="27">
    <w:abstractNumId w:val="9"/>
  </w:num>
  <w:num w:numId="28">
    <w:abstractNumId w:val="3"/>
  </w:num>
  <w:num w:numId="29">
    <w:abstractNumId w:val="5"/>
  </w:num>
  <w:num w:numId="30">
    <w:abstractNumId w:val="23"/>
  </w:num>
  <w:num w:numId="31">
    <w:abstractNumId w:val="24"/>
  </w:num>
  <w:num w:numId="32">
    <w:abstractNumId w:val="26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A2NzG1NDcxsbBQ0lEKTi0uzszPAykwrAUAt9OM+iwAAAA="/>
  </w:docVars>
  <w:rsids>
    <w:rsidRoot w:val="00B4302C"/>
    <w:rsid w:val="000415C0"/>
    <w:rsid w:val="000976BE"/>
    <w:rsid w:val="000D6172"/>
    <w:rsid w:val="000E1190"/>
    <w:rsid w:val="00104E2B"/>
    <w:rsid w:val="001225D1"/>
    <w:rsid w:val="0014777A"/>
    <w:rsid w:val="00147AAE"/>
    <w:rsid w:val="00200EE1"/>
    <w:rsid w:val="00223E21"/>
    <w:rsid w:val="00253DDB"/>
    <w:rsid w:val="002A00C3"/>
    <w:rsid w:val="002A4EE6"/>
    <w:rsid w:val="002F250A"/>
    <w:rsid w:val="0030345C"/>
    <w:rsid w:val="00320F08"/>
    <w:rsid w:val="003758E3"/>
    <w:rsid w:val="003B6AE7"/>
    <w:rsid w:val="003C7598"/>
    <w:rsid w:val="0040518D"/>
    <w:rsid w:val="00407A92"/>
    <w:rsid w:val="00424C49"/>
    <w:rsid w:val="00440A76"/>
    <w:rsid w:val="00452BC5"/>
    <w:rsid w:val="004550F7"/>
    <w:rsid w:val="004B1F87"/>
    <w:rsid w:val="004B3171"/>
    <w:rsid w:val="004C6265"/>
    <w:rsid w:val="004F73F4"/>
    <w:rsid w:val="004F7A12"/>
    <w:rsid w:val="00506478"/>
    <w:rsid w:val="005174B0"/>
    <w:rsid w:val="00527BC2"/>
    <w:rsid w:val="00534C30"/>
    <w:rsid w:val="00547224"/>
    <w:rsid w:val="005D20F9"/>
    <w:rsid w:val="005F274F"/>
    <w:rsid w:val="005F3B86"/>
    <w:rsid w:val="00652122"/>
    <w:rsid w:val="006541C9"/>
    <w:rsid w:val="00657762"/>
    <w:rsid w:val="0067533F"/>
    <w:rsid w:val="006820D2"/>
    <w:rsid w:val="006B2986"/>
    <w:rsid w:val="006E5129"/>
    <w:rsid w:val="0071562C"/>
    <w:rsid w:val="00741833"/>
    <w:rsid w:val="0079196C"/>
    <w:rsid w:val="007A09F3"/>
    <w:rsid w:val="007E1850"/>
    <w:rsid w:val="007F6C5B"/>
    <w:rsid w:val="00804C72"/>
    <w:rsid w:val="00810681"/>
    <w:rsid w:val="00830F13"/>
    <w:rsid w:val="008642B1"/>
    <w:rsid w:val="008A5731"/>
    <w:rsid w:val="008C036F"/>
    <w:rsid w:val="008D02DC"/>
    <w:rsid w:val="009228C5"/>
    <w:rsid w:val="00942245"/>
    <w:rsid w:val="009B08D3"/>
    <w:rsid w:val="009B5B37"/>
    <w:rsid w:val="009E1F1C"/>
    <w:rsid w:val="00A158E7"/>
    <w:rsid w:val="00A5415D"/>
    <w:rsid w:val="00A726E9"/>
    <w:rsid w:val="00AE5CE9"/>
    <w:rsid w:val="00B0272E"/>
    <w:rsid w:val="00B23EF2"/>
    <w:rsid w:val="00B4302C"/>
    <w:rsid w:val="00B77455"/>
    <w:rsid w:val="00B9149A"/>
    <w:rsid w:val="00B955B8"/>
    <w:rsid w:val="00BB1E9F"/>
    <w:rsid w:val="00BC4037"/>
    <w:rsid w:val="00BD34B9"/>
    <w:rsid w:val="00BE5C7C"/>
    <w:rsid w:val="00BF30AC"/>
    <w:rsid w:val="00BF67A4"/>
    <w:rsid w:val="00C41478"/>
    <w:rsid w:val="00C54F61"/>
    <w:rsid w:val="00C577A9"/>
    <w:rsid w:val="00C9673A"/>
    <w:rsid w:val="00CA53CB"/>
    <w:rsid w:val="00CB72B4"/>
    <w:rsid w:val="00CB72C3"/>
    <w:rsid w:val="00CC58A9"/>
    <w:rsid w:val="00D26482"/>
    <w:rsid w:val="00D273F4"/>
    <w:rsid w:val="00D37CD0"/>
    <w:rsid w:val="00D60CA3"/>
    <w:rsid w:val="00D76A72"/>
    <w:rsid w:val="00D90A78"/>
    <w:rsid w:val="00D97A8B"/>
    <w:rsid w:val="00DA3414"/>
    <w:rsid w:val="00DD056F"/>
    <w:rsid w:val="00DF3022"/>
    <w:rsid w:val="00E01E78"/>
    <w:rsid w:val="00E11E40"/>
    <w:rsid w:val="00E14F47"/>
    <w:rsid w:val="00E5473D"/>
    <w:rsid w:val="00E63B0C"/>
    <w:rsid w:val="00EB0161"/>
    <w:rsid w:val="00EF0A8F"/>
    <w:rsid w:val="00F12882"/>
    <w:rsid w:val="00F21872"/>
    <w:rsid w:val="00F36839"/>
    <w:rsid w:val="00F414F0"/>
    <w:rsid w:val="00F47859"/>
    <w:rsid w:val="00F70CAB"/>
    <w:rsid w:val="00FA04AB"/>
    <w:rsid w:val="00FB09FD"/>
    <w:rsid w:val="00FB0B6C"/>
    <w:rsid w:val="00FB1EB4"/>
    <w:rsid w:val="00FB3565"/>
    <w:rsid w:val="00FB59C6"/>
    <w:rsid w:val="00FB6DD4"/>
    <w:rsid w:val="00FD1DA2"/>
    <w:rsid w:val="00FE0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F39F41"/>
  <w15:chartTrackingRefBased/>
  <w15:docId w15:val="{A777FFB0-13F7-40F0-BA4A-75A3ABB8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3oh-">
    <w:name w:val="_3oh-"/>
    <w:basedOn w:val="DefaultParagraphFont"/>
    <w:rsid w:val="00B4302C"/>
  </w:style>
  <w:style w:type="paragraph" w:styleId="ListParagraph">
    <w:name w:val="List Paragraph"/>
    <w:basedOn w:val="Normal"/>
    <w:uiPriority w:val="34"/>
    <w:qFormat/>
    <w:rsid w:val="00FD1D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25D3F3-7AC2-45F2-B62D-0728E4991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1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7 ARABIC</dc:creator>
  <cp:keywords/>
  <dc:description/>
  <cp:lastModifiedBy>PC</cp:lastModifiedBy>
  <cp:revision>115</cp:revision>
  <dcterms:created xsi:type="dcterms:W3CDTF">2018-06-10T06:31:00Z</dcterms:created>
  <dcterms:modified xsi:type="dcterms:W3CDTF">2018-06-12T12:54:00Z</dcterms:modified>
</cp:coreProperties>
</file>